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422ED" w14:textId="77777777" w:rsidR="00C802D4" w:rsidRDefault="004E42E1">
      <w:pPr>
        <w:ind w:leftChars="-100" w:left="-220"/>
      </w:pPr>
      <w:r>
        <w:rPr>
          <w:noProof/>
          <w:lang w:val="en-IN" w:bidi="gu-IN"/>
        </w:rPr>
        <w:drawing>
          <wp:anchor distT="0" distB="0" distL="0" distR="0" simplePos="0" relativeHeight="251659264" behindDoc="1" locked="0" layoutInCell="1" allowOverlap="1" wp14:anchorId="61BC735E" wp14:editId="15A2B6B1">
            <wp:simplePos x="0" y="0"/>
            <wp:positionH relativeFrom="column">
              <wp:posOffset>1562100</wp:posOffset>
            </wp:positionH>
            <wp:positionV relativeFrom="paragraph">
              <wp:posOffset>-266065</wp:posOffset>
            </wp:positionV>
            <wp:extent cx="4514850" cy="1722120"/>
            <wp:effectExtent l="0" t="0" r="0" b="0"/>
            <wp:wrapNone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7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IN" w:bidi="gu-IN"/>
        </w:rPr>
        <w:drawing>
          <wp:anchor distT="0" distB="0" distL="0" distR="0" simplePos="0" relativeHeight="251660288" behindDoc="1" locked="0" layoutInCell="1" allowOverlap="1" wp14:anchorId="1E475A1A" wp14:editId="32585AF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1905" cy="1333500"/>
            <wp:effectExtent l="0" t="0" r="0" b="0"/>
            <wp:wrapNone/>
            <wp:docPr id="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7190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BCB1C2" w14:textId="77777777" w:rsidR="00C802D4" w:rsidRDefault="00C802D4"/>
    <w:p w14:paraId="48FC1E87" w14:textId="77777777" w:rsidR="00C802D4" w:rsidRDefault="00C802D4"/>
    <w:p w14:paraId="0B2C0856" w14:textId="77777777" w:rsidR="00C802D4" w:rsidRDefault="004E42E1">
      <w:pPr>
        <w:tabs>
          <w:tab w:val="left" w:pos="3480"/>
        </w:tabs>
      </w:pPr>
      <w:r>
        <w:tab/>
      </w:r>
    </w:p>
    <w:p w14:paraId="33487A99" w14:textId="77777777" w:rsidR="00C802D4" w:rsidRDefault="004E42E1">
      <w:pPr>
        <w:tabs>
          <w:tab w:val="left" w:pos="3480"/>
        </w:tabs>
        <w:sectPr w:rsidR="00C802D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720" w:right="720" w:bottom="720" w:left="720" w:header="576" w:footer="136" w:gutter="0"/>
          <w:pgNumType w:start="1"/>
          <w:cols w:space="720"/>
          <w:titlePg/>
        </w:sectPr>
      </w:pPr>
      <w:r>
        <w:rPr>
          <w:noProof/>
          <w:lang w:val="en-IN" w:bidi="gu-I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2A635BC" wp14:editId="3D6820C6">
                <wp:simplePos x="0" y="0"/>
                <wp:positionH relativeFrom="column">
                  <wp:posOffset>1409700</wp:posOffset>
                </wp:positionH>
                <wp:positionV relativeFrom="paragraph">
                  <wp:posOffset>2857500</wp:posOffset>
                </wp:positionV>
                <wp:extent cx="3777615" cy="380174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7615" cy="3801745"/>
                          <a:chOff x="3457175" y="1879125"/>
                          <a:chExt cx="3777650" cy="3801750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3457193" y="1879128"/>
                            <a:ext cx="3777615" cy="3801745"/>
                            <a:chOff x="0" y="0"/>
                            <a:chExt cx="3777916" cy="3801979"/>
                          </a:xfrm>
                        </wpg:grpSpPr>
                        <wps:wsp>
                          <wps:cNvPr id="6" name="Rectangle 6"/>
                          <wps:cNvSpPr/>
                          <wps:spPr>
                            <a:xfrm>
                              <a:off x="0" y="0"/>
                              <a:ext cx="3777900" cy="3801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9EF6786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Oval 11"/>
                          <wps:cNvSpPr/>
                          <wps:spPr>
                            <a:xfrm>
                              <a:off x="0" y="0"/>
                              <a:ext cx="3777916" cy="3801979"/>
                            </a:xfrm>
                            <a:prstGeom prst="ellipse">
                              <a:avLst/>
                            </a:prstGeom>
                            <a:gradFill>
                              <a:gsLst>
                                <a:gs pos="0">
                                  <a:srgbClr val="70A5DA"/>
                                </a:gs>
                                <a:gs pos="50000">
                                  <a:srgbClr val="539BDB"/>
                                </a:gs>
                                <a:gs pos="100000">
                                  <a:srgbClr val="4288C8"/>
                                </a:gs>
                              </a:gsLst>
                              <a:lin ang="5400000" scaled="0"/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4111425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Oval 12"/>
                          <wps:cNvSpPr/>
                          <wps:spPr>
                            <a:xfrm>
                              <a:off x="285750" y="342900"/>
                              <a:ext cx="3224463" cy="3152273"/>
                            </a:xfrm>
                            <a:prstGeom prst="ellipse">
                              <a:avLst/>
                            </a:prstGeom>
                            <a:solidFill>
                              <a:schemeClr val="l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09B72C0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3" name="Shape 6"/>
                            <pic:cNvPicPr preferRelativeResize="0"/>
                          </pic:nvPicPr>
                          <pic:blipFill>
                            <a:blip r:embed="rId16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19150" y="838200"/>
                              <a:ext cx="2136775" cy="22377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2A635BC" id="Group 1" o:spid="_x0000_s1026" style="position:absolute;margin-left:111pt;margin-top:225pt;width:297.45pt;height:299.35pt;z-index:251661312" coordorigin="34571,18791" coordsize="37776,380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">
                <v:group id="Group 5" o:spid="_x0000_s1027" style="position:absolute;left:34571;top:18791;width:37777;height:38017" coordsize="37779,380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rect id="Rectangle 6" o:spid="_x0000_s1028" style="position:absolute;width:37779;height:380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iSdsIA&#10;AADaAAAADwAAAGRycy9kb3ducmV2LnhtbESP0WrCQBRE3wv9h+UWfKubBgk1ZiOtWLA+1egHXLPX&#10;bDB7N81uNf59Vyj0cZiZM0yxHG0nLjT41rGCl2kCgrh2uuVGwWH/8fwKwgdkjZ1jUnAjD8vy8aHA&#10;XLsr7+hShUZECPscFZgQ+lxKXxuy6KeuJ47eyQ0WQ5RDI/WA1wi3nUyTJJMWW44LBntaGarP1Y9V&#10;8DVzlK5T/141dm7G4377+Y2ZUpOn8W0BItAY/sN/7Y1WkMH9SrwBsv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uJJ2wgAAANoAAAAPAAAAAAAAAAAAAAAAAJgCAABkcnMvZG93&#10;bnJldi54bWxQSwUGAAAAAAQABAD1AAAAhwMAAAAA&#10;" filled="f" stroked="f">
                    <v:textbox inset="2.53958mm,2.53958mm,2.53958mm,2.53958mm">
                      <w:txbxContent>
                        <w:p w14:paraId="79EF6786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rect>
                  <v:oval id="Oval 11" o:spid="_x0000_s1029" style="position:absolute;width:37779;height:380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l+ScIA&#10;AADbAAAADwAAAGRycy9kb3ducmV2LnhtbERPTUsDMRC9C/6HMII3m91FStk2La1gUQ+KVeh1upnN&#10;Lt1MliRt479vBMHbPN7nLFbJDuJMPvSOFZSTAgRx43TPRsH31/PDDESIyBoHx6TghwKslrc3C6y1&#10;u/AnnXfRiBzCoUYFXYxjLWVoOrIYJm4kzlzrvMWYoTdSe7zkcDvIqiim0mLPuaHDkZ46ao67k1Xw&#10;OphyVlVmv/Utf7wd2vS+eUxK3d+l9RxEpBT/xX/uF53nl/D7Sz5AL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uX5JwgAAANsAAAAPAAAAAAAAAAAAAAAAAJgCAABkcnMvZG93&#10;bnJldi54bWxQSwUGAAAAAAQABAD1AAAAhwMAAAAA&#10;" fillcolor="#70a5da" stroked="f">
                    <v:fill color2="#4288c8" colors="0 #70a5da;.5 #539bdb;1 #4288c8" focus="100%" type="gradient">
                      <o:fill v:ext="view" type="gradientUnscaled"/>
                    </v:fill>
                    <v:textbox inset="2.53958mm,2.53958mm,2.53958mm,2.53958mm">
                      <w:txbxContent>
                        <w:p w14:paraId="34111425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oval>
                  <v:oval id="Oval 12" o:spid="_x0000_s1030" style="position:absolute;left:2857;top:3429;width:32245;height:3152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v72MIA&#10;AADbAAAADwAAAGRycy9kb3ducmV2LnhtbERPS2vCQBC+F/wPywi9FN0khyLRVUSwDygUNXgesmMS&#10;zM7G3a2J/vpuoeBtPr7nLFaDacWVnG8sK0inCQji0uqGKwXFYTuZgfABWWNrmRTcyMNqOXpaYK5t&#10;zzu67kMlYgj7HBXUIXS5lL6syaCf2o44cifrDIYIXSW1wz6Gm1ZmSfIqDTYcG2rsaFNTed7/GAVu&#10;l75U79nbJfRpcfy8z76+C1cq9Twe1nMQgYbwEP+7P3Scn8HfL/EAu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e/vYwgAAANsAAAAPAAAAAAAAAAAAAAAAAJgCAABkcnMvZG93&#10;bnJldi54bWxQSwUGAAAAAAQABAD1AAAAhwMAAAAA&#10;" fillcolor="white [3201]" stroked="f">
                    <v:textbox inset="2.53958mm,2.53958mm,2.53958mm,2.53958mm">
                      <w:txbxContent>
                        <w:p w14:paraId="109B72C0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oval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6" o:spid="_x0000_s1031" type="#_x0000_t75" style="position:absolute;left:8191;top:8382;width:21368;height:22377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mFO1LCAAAA2wAAAA8AAABkcnMvZG93bnJldi54bWxET01rAjEQvRf8D2GE3mrWFqSsRtEWW+tB&#10;dFW8Dptxs7qZLJtU13/fCAVv83ifM5q0thIXanzpWEG/l4Agzp0uuVCw285f3kH4gKyxckwKbuRh&#10;Mu48jTDV7sobumShEDGEfYoKTAh1KqXPDVn0PVcTR+7oGoshwqaQusFrDLeVfE2SgbRYcmwwWNOH&#10;ofyc/VoF2+PPySxPe7ei9eFz/n3O3OzrptRzt50OQQRqw0P8717oOP8N7r/EA+T4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ZhTtSwgAAANsAAAAPAAAAAAAAAAAAAAAAAJ8C&#10;AABkcnMvZG93bnJldi54bWxQSwUGAAAAAAQABAD3AAAAjgMAAAAA&#10;">
                    <v:imagedata r:id="rId17" o:title=""/>
                  </v:shape>
                </v:group>
              </v:group>
            </w:pict>
          </mc:Fallback>
        </mc:AlternateContent>
      </w:r>
      <w:r>
        <w:rPr>
          <w:noProof/>
          <w:lang w:val="en-IN" w:bidi="gu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BE1D9A" wp14:editId="3E828D57">
                <wp:simplePos x="0" y="0"/>
                <wp:positionH relativeFrom="column">
                  <wp:posOffset>-443865</wp:posOffset>
                </wp:positionH>
                <wp:positionV relativeFrom="paragraph">
                  <wp:posOffset>7073900</wp:posOffset>
                </wp:positionV>
                <wp:extent cx="7562215" cy="199072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569655" y="2789400"/>
                          <a:ext cx="7552690" cy="19812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EEDDBBC" w14:textId="2E8058D5" w:rsidR="00C802D4" w:rsidRDefault="004E42E1">
                            <w:pPr>
                              <w:spacing w:after="0" w:line="258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Course Code: 025</w:t>
                            </w:r>
                            <w:r w:rsidR="00F60014"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11</w:t>
                            </w: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0504</w:t>
                            </w:r>
                          </w:p>
                          <w:p w14:paraId="0613BE0D" w14:textId="77777777" w:rsidR="00C802D4" w:rsidRDefault="004E42E1">
                            <w:pPr>
                              <w:spacing w:after="0" w:line="258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Emerging Trends &amp; Technologie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BE1D9A" id="Rectangle 2" o:spid="_x0000_s1032" style="position:absolute;margin-left:-34.95pt;margin-top:557pt;width:595.45pt;height:156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" fillcolor="#f79646 [3209]" stroked="f">
                <v:shadow on="t" color="black" opacity="26214f" origin="-.5,-.5" offset=".74836mm,.74836mm"/>
                <v:textbox inset="2.53958mm,1.2694mm,2.53958mm,1.2694mm">
                  <w:txbxContent>
                    <w:p w14:paraId="7EEDDBBC" w14:textId="2E8058D5" w:rsidR="00C802D4" w:rsidRDefault="004E42E1">
                      <w:pPr>
                        <w:spacing w:after="0" w:line="258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Course Code: 025</w:t>
                      </w:r>
                      <w:r w:rsidR="00F60014"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11</w:t>
                      </w: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0504</w:t>
                      </w:r>
                    </w:p>
                    <w:p w14:paraId="0613BE0D" w14:textId="77777777" w:rsidR="00C802D4" w:rsidRDefault="004E42E1">
                      <w:pPr>
                        <w:spacing w:after="0" w:line="258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Emerging Trends &amp; Technolog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bidi="gu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7507C4" wp14:editId="71B7B6C7">
                <wp:simplePos x="0" y="0"/>
                <wp:positionH relativeFrom="column">
                  <wp:posOffset>-443865</wp:posOffset>
                </wp:positionH>
                <wp:positionV relativeFrom="paragraph">
                  <wp:posOffset>279400</wp:posOffset>
                </wp:positionV>
                <wp:extent cx="7562215" cy="200723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569655" y="2781000"/>
                          <a:ext cx="7552690" cy="1998000"/>
                        </a:xfrm>
                        <a:prstGeom prst="rect">
                          <a:avLst/>
                        </a:prstGeom>
                        <a:solidFill>
                          <a:srgbClr val="FFD96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69D3487" w14:textId="77777777" w:rsidR="00C802D4" w:rsidRDefault="004E42E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Diploma</w:t>
                            </w:r>
                          </w:p>
                          <w:p w14:paraId="47F4F5E2" w14:textId="77777777" w:rsidR="00C802D4" w:rsidRDefault="004E42E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in</w:t>
                            </w:r>
                          </w:p>
                          <w:p w14:paraId="1B89CCF3" w14:textId="6F8E973A" w:rsidR="00C802D4" w:rsidRDefault="00F60014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Gaming &amp; Animat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7507C4" id="Rectangle 3" o:spid="_x0000_s1033" style="position:absolute;margin-left:-34.95pt;margin-top:22pt;width:595.45pt;height:158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" fillcolor="#ffd966" stroked="f">
                <v:shadow on="t" color="black" opacity="26214f" origin="-.5,-.5" offset=".74836mm,.74836mm"/>
                <v:textbox inset="2.53958mm,1.2694mm,2.53958mm,1.2694mm">
                  <w:txbxContent>
                    <w:p w14:paraId="369D3487" w14:textId="77777777" w:rsidR="00C802D4" w:rsidRDefault="004E42E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Diploma</w:t>
                      </w:r>
                    </w:p>
                    <w:p w14:paraId="47F4F5E2" w14:textId="77777777" w:rsidR="00C802D4" w:rsidRDefault="004E42E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in</w:t>
                      </w:r>
                    </w:p>
                    <w:p w14:paraId="1B89CCF3" w14:textId="6F8E973A" w:rsidR="00C802D4" w:rsidRDefault="00F60014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Gaming &amp; Animation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Style w:val="Style11"/>
        <w:tblW w:w="10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36"/>
        <w:gridCol w:w="1298"/>
        <w:gridCol w:w="1300"/>
        <w:gridCol w:w="1470"/>
        <w:gridCol w:w="1385"/>
        <w:gridCol w:w="1664"/>
        <w:gridCol w:w="1809"/>
      </w:tblGrid>
      <w:tr w:rsidR="00C802D4" w14:paraId="55DA3A31" w14:textId="77777777">
        <w:trPr>
          <w:trHeight w:val="432"/>
        </w:trPr>
        <w:tc>
          <w:tcPr>
            <w:tcW w:w="4234" w:type="dxa"/>
            <w:gridSpan w:val="3"/>
            <w:vAlign w:val="center"/>
          </w:tcPr>
          <w:p w14:paraId="7E9411A0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Programme / Branch Name</w:t>
            </w:r>
          </w:p>
        </w:tc>
        <w:tc>
          <w:tcPr>
            <w:tcW w:w="6328" w:type="dxa"/>
            <w:gridSpan w:val="4"/>
            <w:vAlign w:val="center"/>
          </w:tcPr>
          <w:p w14:paraId="1175235C" w14:textId="1062032C" w:rsidR="00C802D4" w:rsidRDefault="004E42E1" w:rsidP="00F6001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ploma in </w:t>
            </w:r>
            <w:r w:rsidR="00F6001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ming &amp; Animation</w:t>
            </w:r>
          </w:p>
        </w:tc>
      </w:tr>
      <w:tr w:rsidR="00C802D4" w14:paraId="045CDD14" w14:textId="77777777">
        <w:trPr>
          <w:trHeight w:val="442"/>
        </w:trPr>
        <w:tc>
          <w:tcPr>
            <w:tcW w:w="1636" w:type="dxa"/>
            <w:vAlign w:val="center"/>
          </w:tcPr>
          <w:p w14:paraId="2FF7455D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urse Name </w:t>
            </w:r>
          </w:p>
        </w:tc>
        <w:tc>
          <w:tcPr>
            <w:tcW w:w="5453" w:type="dxa"/>
            <w:gridSpan w:val="4"/>
            <w:vAlign w:val="center"/>
          </w:tcPr>
          <w:p w14:paraId="3C2CD947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ing Trends &amp; Technologies</w:t>
            </w:r>
          </w:p>
        </w:tc>
        <w:tc>
          <w:tcPr>
            <w:tcW w:w="1664" w:type="dxa"/>
            <w:vAlign w:val="center"/>
          </w:tcPr>
          <w:p w14:paraId="1F984021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1809" w:type="dxa"/>
            <w:vAlign w:val="center"/>
          </w:tcPr>
          <w:p w14:paraId="2EE0E278" w14:textId="09349776" w:rsidR="00C802D4" w:rsidRDefault="004E42E1" w:rsidP="00F600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5</w:t>
            </w:r>
            <w:r w:rsidR="00F60014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04</w:t>
            </w:r>
          </w:p>
        </w:tc>
      </w:tr>
      <w:tr w:rsidR="00C802D4" w14:paraId="7ACAB52B" w14:textId="77777777">
        <w:trPr>
          <w:trHeight w:val="432"/>
        </w:trPr>
        <w:tc>
          <w:tcPr>
            <w:tcW w:w="1636" w:type="dxa"/>
            <w:vAlign w:val="center"/>
          </w:tcPr>
          <w:p w14:paraId="799A06AD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Type</w:t>
            </w:r>
          </w:p>
        </w:tc>
        <w:tc>
          <w:tcPr>
            <w:tcW w:w="1298" w:type="dxa"/>
            <w:vAlign w:val="center"/>
          </w:tcPr>
          <w:p w14:paraId="24FF26D1" w14:textId="77777777" w:rsidR="00C802D4" w:rsidRDefault="004E42E1" w:rsidP="00A70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SSC</w:t>
            </w:r>
          </w:p>
        </w:tc>
        <w:tc>
          <w:tcPr>
            <w:tcW w:w="1300" w:type="dxa"/>
            <w:vAlign w:val="center"/>
          </w:tcPr>
          <w:p w14:paraId="6B80DF17" w14:textId="77777777" w:rsidR="00C802D4" w:rsidRDefault="004E42E1" w:rsidP="00A70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SC</w:t>
            </w:r>
          </w:p>
        </w:tc>
        <w:tc>
          <w:tcPr>
            <w:tcW w:w="1470" w:type="dxa"/>
            <w:shd w:val="clear" w:color="auto" w:fill="auto"/>
            <w:vAlign w:val="center"/>
          </w:tcPr>
          <w:p w14:paraId="49FB53EA" w14:textId="77777777" w:rsidR="00C802D4" w:rsidRDefault="004E42E1" w:rsidP="00A70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SC</w:t>
            </w:r>
          </w:p>
        </w:tc>
        <w:tc>
          <w:tcPr>
            <w:tcW w:w="1385" w:type="dxa"/>
            <w:shd w:val="clear" w:color="auto" w:fill="FFFFFF"/>
            <w:vAlign w:val="center"/>
          </w:tcPr>
          <w:p w14:paraId="49CF1AD7" w14:textId="77777777" w:rsidR="00C802D4" w:rsidRDefault="004E42E1" w:rsidP="00A70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CC</w:t>
            </w:r>
          </w:p>
        </w:tc>
        <w:tc>
          <w:tcPr>
            <w:tcW w:w="1664" w:type="dxa"/>
            <w:shd w:val="clear" w:color="auto" w:fill="BFBFBF"/>
            <w:vAlign w:val="center"/>
          </w:tcPr>
          <w:p w14:paraId="294573FD" w14:textId="77777777" w:rsidR="00C802D4" w:rsidRDefault="004E42E1" w:rsidP="00A70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C</w:t>
            </w:r>
          </w:p>
        </w:tc>
        <w:tc>
          <w:tcPr>
            <w:tcW w:w="1809" w:type="dxa"/>
            <w:shd w:val="clear" w:color="auto" w:fill="FFFFFF"/>
            <w:vAlign w:val="center"/>
          </w:tcPr>
          <w:p w14:paraId="687F6821" w14:textId="77777777" w:rsidR="00C802D4" w:rsidRDefault="004E42E1" w:rsidP="00A70AC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C</w:t>
            </w:r>
          </w:p>
        </w:tc>
      </w:tr>
    </w:tbl>
    <w:p w14:paraId="4D952423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HSSC: Humanities and Social Sciences Course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S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Basic Science Courses</w:t>
      </w:r>
    </w:p>
    <w:p w14:paraId="6D9833BF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ES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gineering Science Course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CC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ogram Core Courses </w:t>
      </w:r>
    </w:p>
    <w:p w14:paraId="030608D9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E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pen Elective Courses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E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gram Elective Courses</w:t>
      </w:r>
    </w:p>
    <w:p w14:paraId="198E1406" w14:textId="77777777" w:rsidR="00C802D4" w:rsidRDefault="00C802D4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p w14:paraId="7AA2DD94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14:paraId="551B7ED6" w14:textId="77777777" w:rsidR="00C802D4" w:rsidRDefault="004E42E1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Teaching and Evaluation Scheme</w:t>
      </w:r>
    </w:p>
    <w:tbl>
      <w:tblPr>
        <w:tblStyle w:val="Style12"/>
        <w:tblW w:w="105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14"/>
        <w:gridCol w:w="1115"/>
        <w:gridCol w:w="1115"/>
        <w:gridCol w:w="1116"/>
        <w:gridCol w:w="744"/>
        <w:gridCol w:w="641"/>
        <w:gridCol w:w="630"/>
        <w:gridCol w:w="810"/>
        <w:gridCol w:w="630"/>
        <w:gridCol w:w="630"/>
        <w:gridCol w:w="810"/>
        <w:gridCol w:w="1231"/>
      </w:tblGrid>
      <w:tr w:rsidR="00C802D4" w14:paraId="7D5D33BB" w14:textId="77777777">
        <w:trPr>
          <w:trHeight w:val="416"/>
        </w:trPr>
        <w:tc>
          <w:tcPr>
            <w:tcW w:w="4460" w:type="dxa"/>
            <w:gridSpan w:val="4"/>
            <w:vMerge w:val="restart"/>
            <w:vAlign w:val="center"/>
          </w:tcPr>
          <w:p w14:paraId="1ADDAC3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Hours / Week</w:t>
            </w:r>
          </w:p>
        </w:tc>
        <w:tc>
          <w:tcPr>
            <w:tcW w:w="6126" w:type="dxa"/>
            <w:gridSpan w:val="8"/>
            <w:vAlign w:val="center"/>
          </w:tcPr>
          <w:p w14:paraId="45237C1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valuation Scheme</w:t>
            </w:r>
          </w:p>
        </w:tc>
      </w:tr>
      <w:tr w:rsidR="00C802D4" w14:paraId="714A810E" w14:textId="77777777">
        <w:trPr>
          <w:trHeight w:val="440"/>
        </w:trPr>
        <w:tc>
          <w:tcPr>
            <w:tcW w:w="4460" w:type="dxa"/>
            <w:gridSpan w:val="4"/>
            <w:vMerge/>
            <w:vAlign w:val="center"/>
          </w:tcPr>
          <w:p w14:paraId="7B968CE8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25" w:type="dxa"/>
            <w:gridSpan w:val="4"/>
            <w:vAlign w:val="center"/>
          </w:tcPr>
          <w:p w14:paraId="59A8A9C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ory Marks</w:t>
            </w:r>
          </w:p>
        </w:tc>
        <w:tc>
          <w:tcPr>
            <w:tcW w:w="2070" w:type="dxa"/>
            <w:gridSpan w:val="3"/>
            <w:vAlign w:val="center"/>
          </w:tcPr>
          <w:p w14:paraId="3685F6C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al Marks</w:t>
            </w:r>
          </w:p>
        </w:tc>
        <w:tc>
          <w:tcPr>
            <w:tcW w:w="1231" w:type="dxa"/>
            <w:vMerge w:val="restart"/>
            <w:vAlign w:val="center"/>
          </w:tcPr>
          <w:p w14:paraId="4C58448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Marks</w:t>
            </w:r>
          </w:p>
        </w:tc>
      </w:tr>
      <w:tr w:rsidR="00C802D4" w14:paraId="043A2557" w14:textId="77777777">
        <w:trPr>
          <w:trHeight w:val="537"/>
        </w:trPr>
        <w:tc>
          <w:tcPr>
            <w:tcW w:w="1114" w:type="dxa"/>
            <w:vAlign w:val="center"/>
          </w:tcPr>
          <w:p w14:paraId="5245D9E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1115" w:type="dxa"/>
            <w:vAlign w:val="center"/>
          </w:tcPr>
          <w:p w14:paraId="5CC4D79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1115" w:type="dxa"/>
            <w:vAlign w:val="center"/>
          </w:tcPr>
          <w:p w14:paraId="068ECA6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6" w:type="dxa"/>
            <w:vAlign w:val="center"/>
          </w:tcPr>
          <w:p w14:paraId="2EF81E3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Credit</w:t>
            </w:r>
          </w:p>
        </w:tc>
        <w:tc>
          <w:tcPr>
            <w:tcW w:w="744" w:type="dxa"/>
            <w:vAlign w:val="center"/>
          </w:tcPr>
          <w:p w14:paraId="7FAB4E4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SE</w:t>
            </w:r>
          </w:p>
        </w:tc>
        <w:tc>
          <w:tcPr>
            <w:tcW w:w="641" w:type="dxa"/>
            <w:vAlign w:val="center"/>
          </w:tcPr>
          <w:p w14:paraId="69E641F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</w:t>
            </w:r>
          </w:p>
        </w:tc>
        <w:tc>
          <w:tcPr>
            <w:tcW w:w="630" w:type="dxa"/>
            <w:vAlign w:val="center"/>
          </w:tcPr>
          <w:p w14:paraId="417DBB0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</w:t>
            </w:r>
          </w:p>
        </w:tc>
        <w:tc>
          <w:tcPr>
            <w:tcW w:w="810" w:type="dxa"/>
            <w:vAlign w:val="center"/>
          </w:tcPr>
          <w:p w14:paraId="0F7C157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630" w:type="dxa"/>
            <w:vAlign w:val="center"/>
          </w:tcPr>
          <w:p w14:paraId="26514D7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V</w:t>
            </w:r>
          </w:p>
        </w:tc>
        <w:tc>
          <w:tcPr>
            <w:tcW w:w="630" w:type="dxa"/>
            <w:vAlign w:val="center"/>
          </w:tcPr>
          <w:p w14:paraId="18161ED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W</w:t>
            </w:r>
          </w:p>
        </w:tc>
        <w:tc>
          <w:tcPr>
            <w:tcW w:w="810" w:type="dxa"/>
            <w:vAlign w:val="center"/>
          </w:tcPr>
          <w:p w14:paraId="23A99F3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31" w:type="dxa"/>
            <w:vMerge/>
            <w:vAlign w:val="center"/>
          </w:tcPr>
          <w:p w14:paraId="3D4E69B5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802D4" w14:paraId="5F657599" w14:textId="77777777">
        <w:trPr>
          <w:trHeight w:val="537"/>
        </w:trPr>
        <w:tc>
          <w:tcPr>
            <w:tcW w:w="1114" w:type="dxa"/>
            <w:vAlign w:val="center"/>
          </w:tcPr>
          <w:p w14:paraId="45B7334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5" w:type="dxa"/>
            <w:vAlign w:val="center"/>
          </w:tcPr>
          <w:p w14:paraId="2036046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5" w:type="dxa"/>
            <w:vAlign w:val="center"/>
          </w:tcPr>
          <w:p w14:paraId="5352C6D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6" w:type="dxa"/>
            <w:vAlign w:val="center"/>
          </w:tcPr>
          <w:p w14:paraId="29A2280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44" w:type="dxa"/>
            <w:vAlign w:val="center"/>
          </w:tcPr>
          <w:p w14:paraId="4CE56D4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41" w:type="dxa"/>
            <w:vAlign w:val="center"/>
          </w:tcPr>
          <w:p w14:paraId="189F12F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30" w:type="dxa"/>
            <w:vAlign w:val="center"/>
          </w:tcPr>
          <w:p w14:paraId="29A862F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10" w:type="dxa"/>
            <w:vAlign w:val="center"/>
          </w:tcPr>
          <w:p w14:paraId="3BE90BD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630" w:type="dxa"/>
            <w:vAlign w:val="center"/>
          </w:tcPr>
          <w:p w14:paraId="767767A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30" w:type="dxa"/>
            <w:vAlign w:val="center"/>
          </w:tcPr>
          <w:p w14:paraId="5DD169B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810" w:type="dxa"/>
            <w:vAlign w:val="center"/>
          </w:tcPr>
          <w:p w14:paraId="45D21DF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231" w:type="dxa"/>
            <w:vAlign w:val="center"/>
          </w:tcPr>
          <w:p w14:paraId="28D3C62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0</w:t>
            </w:r>
          </w:p>
        </w:tc>
      </w:tr>
    </w:tbl>
    <w:p w14:paraId="525D4799" w14:textId="64661F7D" w:rsidR="00C802D4" w:rsidRDefault="00C802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F908A54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SE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Semester Exam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A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ontinuous Assessment (Attendance + Activity) </w:t>
      </w:r>
    </w:p>
    <w:p w14:paraId="471798E0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A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gressive Assessment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V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actical Viva</w:t>
      </w:r>
    </w:p>
    <w:p w14:paraId="6F50937A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W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m Work</w:t>
      </w:r>
    </w:p>
    <w:p w14:paraId="0136A1D1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EA7105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Prerequisites</w:t>
      </w:r>
    </w:p>
    <w:p w14:paraId="67FE9918" w14:textId="4593E048" w:rsidR="00C802D4" w:rsidRDefault="004E42E1">
      <w:pPr>
        <w:numPr>
          <w:ilvl w:val="0"/>
          <w:numId w:val="2"/>
        </w:num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sic knowledge of HTML, CSS and </w:t>
      </w:r>
      <w:r w:rsidR="00D00138">
        <w:rPr>
          <w:rFonts w:ascii="Times New Roman" w:eastAsia="Times New Roman" w:hAnsi="Times New Roman" w:cs="Times New Roman"/>
          <w:color w:val="000000"/>
          <w:sz w:val="24"/>
          <w:szCs w:val="24"/>
        </w:rPr>
        <w:t>JavaScrip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D440F9D" w14:textId="77777777" w:rsidR="00C802D4" w:rsidRDefault="00C802D4">
      <w:pP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717CCC2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ationale</w:t>
      </w:r>
    </w:p>
    <w:p w14:paraId="5716F655" w14:textId="24D78AE0" w:rsidR="00C802D4" w:rsidRDefault="007E5B84">
      <w:pPr>
        <w:spacing w:after="0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merging trends and technologies include many aspects including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Full Stack development</w:t>
      </w:r>
      <w:r>
        <w:rPr>
          <w:rFonts w:ascii="Times New Roman" w:eastAsia="Times New Roman" w:hAnsi="Times New Roman" w:cs="Times New Roman"/>
          <w:sz w:val="24"/>
          <w:szCs w:val="24"/>
        </w:rPr>
        <w:t>, which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is the development of both Front-End</w:t>
      </w:r>
      <w:r w:rsidR="008745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(client side) and Back-End</w:t>
      </w:r>
      <w:r w:rsidR="008745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(server side) portions of web application. React is a declarative, efficient, and flexible JavaScript library for building user interfaces for Front-End web development. In this course, you will explore the fundamental concepts that underpin the React library and learn the basic skills required to build a simple, fast, and scalable app. Node.js is an open source server environment for Back-End development. Node.js allows you to run JavaScript on the server. In this course</w:t>
      </w:r>
      <w:r w:rsidR="00746536">
        <w:rPr>
          <w:rFonts w:ascii="Times New Roman" w:eastAsia="Times New Roman" w:hAnsi="Times New Roman" w:cs="Times New Roman"/>
          <w:sz w:val="24"/>
          <w:szCs w:val="24"/>
        </w:rPr>
        <w:t>,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student will focus on Node.js and Express. Specifically, </w:t>
      </w:r>
      <w:r w:rsidR="00746536">
        <w:rPr>
          <w:rFonts w:ascii="Times New Roman" w:eastAsia="Times New Roman" w:hAnsi="Times New Roman" w:cs="Times New Roman"/>
          <w:sz w:val="24"/>
          <w:szCs w:val="24"/>
        </w:rPr>
        <w:t>they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will develop applications using asynchronous callbacks and promises - create APIs and perform CRUD operations. Throughout the course, you will complete numerous hands-on labs to gain practical experience in Front-End and Back-End web development. This course will help you succeed as a Full Stack developer.</w:t>
      </w:r>
    </w:p>
    <w:p w14:paraId="26F4FC23" w14:textId="77777777" w:rsidR="00C802D4" w:rsidRDefault="00C802D4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F799BB7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Objectives</w:t>
      </w:r>
    </w:p>
    <w:p w14:paraId="17577C85" w14:textId="58569A4A" w:rsidR="00C802D4" w:rsidRDefault="004E42E1">
      <w:pPr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theory should be taught and practical should be carried out in such a manner that students are able to acquire different learning outcomes in cognitive, psychomotor and affective domain to demonstrate following course outcomes.</w:t>
      </w:r>
    </w:p>
    <w:p w14:paraId="1250C745" w14:textId="3FD6E045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e reusable components in React to render views where data changes over time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FF96A73" w14:textId="31669B8C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eate dynamic and interactive web pages and apps using React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E758316" w14:textId="287E5782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e forms to allow users to interact with the web page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D32BD81" w14:textId="77777777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server-side applications using the Node.js JavaScript run time.   </w:t>
      </w:r>
    </w:p>
    <w:p w14:paraId="7E9CE7E2" w14:textId="77777777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tend your Node.js applications with third-party packages and frameworks, including Express. </w:t>
      </w:r>
    </w:p>
    <w:p w14:paraId="6478CA20" w14:textId="77777777" w:rsidR="00C802D4" w:rsidRDefault="00C802D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EF25BD" w14:textId="77777777" w:rsidR="00C802D4" w:rsidRDefault="004E42E1">
      <w:pPr>
        <w:numPr>
          <w:ilvl w:val="0"/>
          <w:numId w:val="1"/>
        </w:numPr>
        <w:spacing w:after="120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Contents</w:t>
      </w:r>
    </w:p>
    <w:tbl>
      <w:tblPr>
        <w:tblStyle w:val="Style13"/>
        <w:tblW w:w="10480" w:type="dxa"/>
        <w:tblInd w:w="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8"/>
        <w:gridCol w:w="1637"/>
        <w:gridCol w:w="570"/>
        <w:gridCol w:w="2494"/>
        <w:gridCol w:w="2714"/>
        <w:gridCol w:w="1377"/>
        <w:gridCol w:w="920"/>
      </w:tblGrid>
      <w:tr w:rsidR="0081238D" w14:paraId="308A485D" w14:textId="77777777" w:rsidTr="0003238F">
        <w:trPr>
          <w:trHeight w:val="665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646FF2C2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35C0F926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  <w:vAlign w:val="center"/>
          </w:tcPr>
          <w:p w14:paraId="4722FAF3" w14:textId="77777777" w:rsidR="0081238D" w:rsidRDefault="0081238D" w:rsidP="000323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Topics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  <w:vAlign w:val="center"/>
          </w:tcPr>
          <w:p w14:paraId="24021572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rning Outcomes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7EFD6FBB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% Weightage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5BB45769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81238D" w14:paraId="5B0C68B5" w14:textId="77777777" w:rsidTr="0003238F">
        <w:trPr>
          <w:trHeight w:val="4019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4406DCDE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bookmarkStart w:id="0" w:name="_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56541C9E" w14:textId="77777777" w:rsidR="0081238D" w:rsidRDefault="0081238D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to Full Stack Web Development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73DACFC8" w14:textId="77777777" w:rsidR="0081238D" w:rsidRDefault="0081238D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of Full Stack Development</w:t>
            </w:r>
          </w:p>
          <w:p w14:paraId="2C622B8F" w14:textId="77777777" w:rsidR="0081238D" w:rsidRDefault="0081238D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verview of Full Stack and pre-requisites </w:t>
            </w:r>
          </w:p>
          <w:p w14:paraId="4D2DE92F" w14:textId="77777777" w:rsidR="0081238D" w:rsidRDefault="0081238D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Front-End Development</w:t>
            </w:r>
          </w:p>
          <w:p w14:paraId="7557A0EA" w14:textId="77777777" w:rsidR="0081238D" w:rsidRDefault="0081238D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s of JavaScript</w:t>
            </w:r>
          </w:p>
          <w:p w14:paraId="3DC51FFA" w14:textId="77777777" w:rsidR="0081238D" w:rsidRDefault="0081238D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ation for React</w:t>
            </w:r>
          </w:p>
          <w:p w14:paraId="4E68941C" w14:textId="77777777" w:rsidR="0081238D" w:rsidRDefault="0081238D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New React App</w:t>
            </w:r>
          </w:p>
          <w:p w14:paraId="1D06CB4B" w14:textId="77777777" w:rsidR="0081238D" w:rsidRDefault="0081238D" w:rsidP="0003238F">
            <w:pPr>
              <w:numPr>
                <w:ilvl w:val="1"/>
                <w:numId w:val="5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SX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28B1BCE9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what is full stack, its application and Installation of IDE</w:t>
            </w:r>
          </w:p>
          <w:p w14:paraId="45A9071E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the basic operations of JS</w:t>
            </w:r>
          </w:p>
          <w:p w14:paraId="0082E6E3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create new ReactJS App</w:t>
            </w:r>
          </w:p>
          <w:p w14:paraId="38E055E7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nderstand Jsx concepts and its working in React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114C44AE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35F38A46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2</w:t>
            </w:r>
          </w:p>
        </w:tc>
      </w:tr>
      <w:tr w:rsidR="0081238D" w14:paraId="43087EDA" w14:textId="77777777" w:rsidTr="0003238F">
        <w:trPr>
          <w:trHeight w:val="1512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0619DA53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28D94B37" w14:textId="77777777" w:rsidR="0081238D" w:rsidRDefault="0081238D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act Basics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33274523" w14:textId="77777777" w:rsidR="0081238D" w:rsidRDefault="0081238D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 Components</w:t>
            </w:r>
          </w:p>
          <w:p w14:paraId="0494267C" w14:textId="77777777" w:rsidR="0081238D" w:rsidRDefault="0081238D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s</w:t>
            </w:r>
          </w:p>
          <w:p w14:paraId="4295238F" w14:textId="77777777" w:rsidR="0081238D" w:rsidRDefault="0081238D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e &amp; Lifecycle of React</w:t>
            </w:r>
          </w:p>
          <w:p w14:paraId="6E820DD9" w14:textId="77777777" w:rsidR="0081238D" w:rsidRDefault="0081238D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</w:t>
            </w:r>
          </w:p>
          <w:p w14:paraId="0E5A2310" w14:textId="77777777" w:rsidR="0081238D" w:rsidRDefault="0081238D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ction</w:t>
            </w:r>
          </w:p>
          <w:p w14:paraId="32FFDF93" w14:textId="77777777" w:rsidR="0081238D" w:rsidRDefault="0081238D" w:rsidP="0003238F">
            <w:pPr>
              <w:numPr>
                <w:ilvl w:val="1"/>
                <w:numId w:val="7"/>
              </w:numPr>
              <w:spacing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1D30DE2D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usage of Components and Props</w:t>
            </w:r>
          </w:p>
          <w:p w14:paraId="76C81AAB" w14:textId="77777777" w:rsidR="0081238D" w:rsidRPr="00864A41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creation of Class and calling different events</w:t>
            </w:r>
          </w:p>
          <w:p w14:paraId="75B40668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nderstand the use of function components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1666C064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7EEF727F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</w:tr>
      <w:tr w:rsidR="0081238D" w14:paraId="0AA0483D" w14:textId="77777777" w:rsidTr="0003238F">
        <w:trPr>
          <w:trHeight w:val="2041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37F74FD5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25BE61AB" w14:textId="77777777" w:rsidR="0081238D" w:rsidRDefault="0081238D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act for Front-End Development</w:t>
            </w:r>
          </w:p>
          <w:p w14:paraId="13B594F2" w14:textId="77777777" w:rsidR="0081238D" w:rsidRDefault="0081238D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381FC7C1" w14:textId="77777777" w:rsidR="0081238D" w:rsidRDefault="0081238D" w:rsidP="0003238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sts and Keys</w:t>
            </w:r>
          </w:p>
          <w:p w14:paraId="363F07AA" w14:textId="77777777" w:rsidR="0081238D" w:rsidRDefault="0081238D" w:rsidP="0003238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oks, useEffect, useState</w:t>
            </w:r>
          </w:p>
          <w:p w14:paraId="2B15C25A" w14:textId="77777777" w:rsidR="0081238D" w:rsidRDefault="0081238D" w:rsidP="0003238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</w:t>
            </w:r>
          </w:p>
          <w:p w14:paraId="7CCDB602" w14:textId="77777777" w:rsidR="0081238D" w:rsidRDefault="0081238D" w:rsidP="0003238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ling Data from an API</w:t>
            </w:r>
          </w:p>
          <w:p w14:paraId="7ACC5738" w14:textId="77777777" w:rsidR="0081238D" w:rsidRDefault="0081238D" w:rsidP="0003238F">
            <w:pPr>
              <w:numPr>
                <w:ilvl w:val="1"/>
                <w:numId w:val="8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ild &amp; Deploy App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0C3B0026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render lists with some type of loops (map)</w:t>
            </w:r>
          </w:p>
          <w:p w14:paraId="4E816E92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the item updated with help of keys</w:t>
            </w:r>
          </w:p>
          <w:p w14:paraId="567BBCCA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understand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Form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640684D8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69234F26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</w:tr>
      <w:tr w:rsidR="0081238D" w14:paraId="505689F0" w14:textId="77777777" w:rsidTr="0003238F">
        <w:trPr>
          <w:trHeight w:val="2909"/>
        </w:trPr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4200010F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637" w:type="dxa"/>
            <w:tcBorders>
              <w:bottom w:val="single" w:sz="4" w:space="0" w:color="auto"/>
            </w:tcBorders>
            <w:vAlign w:val="center"/>
          </w:tcPr>
          <w:p w14:paraId="15357F6F" w14:textId="77777777" w:rsidR="0081238D" w:rsidRDefault="0081238D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to Node.js</w:t>
            </w:r>
          </w:p>
          <w:p w14:paraId="406676C7" w14:textId="77777777" w:rsidR="0081238D" w:rsidRDefault="0081238D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bottom w:val="single" w:sz="4" w:space="0" w:color="auto"/>
            </w:tcBorders>
          </w:tcPr>
          <w:p w14:paraId="35E785A3" w14:textId="77777777" w:rsidR="0081238D" w:rsidRDefault="0081238D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-End Development</w:t>
            </w:r>
          </w:p>
          <w:p w14:paraId="0DFE93C9" w14:textId="77777777" w:rsidR="0081238D" w:rsidRDefault="0081238D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ver-Side JavaScript</w:t>
            </w:r>
          </w:p>
          <w:p w14:paraId="7A784A20" w14:textId="77777777" w:rsidR="0081238D" w:rsidRDefault="0081238D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Nodejs</w:t>
            </w:r>
          </w:p>
          <w:p w14:paraId="73C0B218" w14:textId="77777777" w:rsidR="0081238D" w:rsidRDefault="0081238D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reating a Web Server </w:t>
            </w:r>
          </w:p>
          <w:p w14:paraId="427D4851" w14:textId="77777777" w:rsidR="0081238D" w:rsidRDefault="0081238D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dejs Modules</w:t>
            </w:r>
          </w:p>
          <w:p w14:paraId="5B4C202B" w14:textId="77777777" w:rsidR="0081238D" w:rsidRDefault="0081238D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</w:t>
            </w:r>
          </w:p>
          <w:p w14:paraId="127AFC2C" w14:textId="77777777" w:rsidR="0081238D" w:rsidRDefault="0081238D" w:rsidP="0003238F">
            <w:pPr>
              <w:numPr>
                <w:ilvl w:val="1"/>
                <w:numId w:val="9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ynchronous I/O with Callback Programming</w:t>
            </w:r>
          </w:p>
        </w:tc>
        <w:tc>
          <w:tcPr>
            <w:tcW w:w="2714" w:type="dxa"/>
            <w:tcBorders>
              <w:bottom w:val="single" w:sz="4" w:space="0" w:color="auto"/>
            </w:tcBorders>
          </w:tcPr>
          <w:p w14:paraId="1328E2B4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stallation of Nodejs </w:t>
            </w:r>
          </w:p>
          <w:p w14:paraId="228DC824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evelopment of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/>
              </w:rPr>
              <w:t>various Modules in Nodejs</w:t>
            </w:r>
          </w:p>
          <w:p w14:paraId="3443E21F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Database connection</w:t>
            </w:r>
          </w:p>
          <w:p w14:paraId="2B469F52" w14:textId="77777777" w:rsidR="0081238D" w:rsidRPr="00864A41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/>
              </w:rPr>
              <w:t>Understanding the concepts of Events</w:t>
            </w:r>
          </w:p>
        </w:tc>
        <w:tc>
          <w:tcPr>
            <w:tcW w:w="1377" w:type="dxa"/>
            <w:tcBorders>
              <w:bottom w:val="single" w:sz="4" w:space="0" w:color="auto"/>
            </w:tcBorders>
            <w:vAlign w:val="center"/>
          </w:tcPr>
          <w:p w14:paraId="4F5AE162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20" w:type="dxa"/>
            <w:tcBorders>
              <w:bottom w:val="single" w:sz="4" w:space="0" w:color="auto"/>
            </w:tcBorders>
            <w:vAlign w:val="center"/>
          </w:tcPr>
          <w:p w14:paraId="6C854936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</w:tr>
      <w:tr w:rsidR="0081238D" w14:paraId="0325A6C0" w14:textId="77777777" w:rsidTr="0003238F">
        <w:trPr>
          <w:trHeight w:val="2898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F696A1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5</w:t>
            </w:r>
          </w:p>
        </w:tc>
        <w:tc>
          <w:tcPr>
            <w:tcW w:w="1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FD5B2E" w14:textId="77777777" w:rsidR="0081238D" w:rsidRDefault="0081238D" w:rsidP="000323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ack-End Development using Node.js</w:t>
            </w:r>
          </w:p>
          <w:p w14:paraId="5A9FD27E" w14:textId="77777777" w:rsidR="0081238D" w:rsidRDefault="0081238D" w:rsidP="000323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5B235C" w14:textId="77777777" w:rsidR="0081238D" w:rsidRDefault="0081238D" w:rsidP="0003238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Web Frameworks</w:t>
            </w:r>
          </w:p>
          <w:p w14:paraId="0368565E" w14:textId="77777777" w:rsidR="0081238D" w:rsidRDefault="0081238D" w:rsidP="0003238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ress Framework</w:t>
            </w:r>
          </w:p>
          <w:p w14:paraId="54C614BC" w14:textId="77777777" w:rsidR="0081238D" w:rsidRDefault="0081238D" w:rsidP="0003238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pplication using Express</w:t>
            </w:r>
          </w:p>
          <w:p w14:paraId="4E16602A" w14:textId="77777777" w:rsidR="0081238D" w:rsidRDefault="0081238D" w:rsidP="0003238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uting, Middleware, and Templating</w:t>
            </w:r>
          </w:p>
          <w:p w14:paraId="4B740C5D" w14:textId="77777777" w:rsidR="0081238D" w:rsidRDefault="0081238D" w:rsidP="0003238F">
            <w:pPr>
              <w:numPr>
                <w:ilvl w:val="1"/>
                <w:numId w:val="10"/>
              </w:numPr>
              <w:spacing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TTP Methods and Rest APIs</w:t>
            </w:r>
          </w:p>
        </w:tc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</w:tcPr>
          <w:p w14:paraId="3E0B3536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the Framework and Uses</w:t>
            </w:r>
          </w:p>
          <w:p w14:paraId="4F0521E5" w14:textId="77777777" w:rsidR="0081238D" w:rsidRDefault="0081238D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ing Express and its Features</w:t>
            </w:r>
          </w:p>
          <w:p w14:paraId="12F240C3" w14:textId="77777777" w:rsidR="0081238D" w:rsidRDefault="0081238D" w:rsidP="0003238F">
            <w:pPr>
              <w:numPr>
                <w:ilvl w:val="0"/>
                <w:numId w:val="6"/>
              </w:num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the concepts of Routing, Templating</w:t>
            </w:r>
          </w:p>
        </w:tc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AB21E6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6313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</w:tr>
      <w:tr w:rsidR="0081238D" w14:paraId="65CBBAE9" w14:textId="77777777" w:rsidTr="0003238F">
        <w:trPr>
          <w:trHeight w:val="853"/>
        </w:trPr>
        <w:tc>
          <w:tcPr>
            <w:tcW w:w="7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7AB4DE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798D6E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E338B35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70265A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7C2A13" w14:textId="77777777" w:rsidR="0081238D" w:rsidRDefault="0081238D" w:rsidP="0003238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6723DF" w14:textId="77777777" w:rsidR="0081238D" w:rsidRDefault="0081238D" w:rsidP="0003238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D7FD59" w14:textId="77777777" w:rsidR="0081238D" w:rsidRDefault="0081238D" w:rsidP="000323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1F2948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Hours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7F82D9" w14:textId="77777777" w:rsidR="0081238D" w:rsidRDefault="0081238D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2</w:t>
            </w:r>
          </w:p>
        </w:tc>
      </w:tr>
    </w:tbl>
    <w:p w14:paraId="7B61C088" w14:textId="77777777" w:rsidR="00C802D4" w:rsidRDefault="004E42E1">
      <w:pPr>
        <w:numPr>
          <w:ilvl w:val="0"/>
          <w:numId w:val="1"/>
        </w:numPr>
        <w:spacing w:after="120"/>
        <w:ind w:left="357" w:hanging="357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List of Practicals / Exercises</w:t>
      </w:r>
    </w:p>
    <w:p w14:paraId="70240D3A" w14:textId="37956A81" w:rsidR="00C802D4" w:rsidRDefault="004E42E1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practical/exercises should be properly designed and implemented in an attempt to develop different types of skills so that students can acquire the competencies/program outcomes. Following is the list of practical exercises for guidance.</w:t>
      </w:r>
    </w:p>
    <w:p w14:paraId="321C5299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Style14"/>
        <w:tblW w:w="10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0"/>
        <w:gridCol w:w="5946"/>
        <w:gridCol w:w="3083"/>
        <w:gridCol w:w="857"/>
      </w:tblGrid>
      <w:tr w:rsidR="00C802D4" w14:paraId="49B000BE" w14:textId="77777777">
        <w:trPr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3997A0C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5946" w:type="dxa"/>
            <w:tcBorders>
              <w:bottom w:val="single" w:sz="4" w:space="0" w:color="000000"/>
            </w:tcBorders>
            <w:vAlign w:val="center"/>
          </w:tcPr>
          <w:p w14:paraId="31EBD642" w14:textId="77777777" w:rsidR="00C802D4" w:rsidRDefault="004E42E1" w:rsidP="004274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al / Exercises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F8768C9" w14:textId="77777777" w:rsidR="00C802D4" w:rsidRDefault="004E42E1" w:rsidP="004274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y Competency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48CBB372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C802D4" w14:paraId="49406A8B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0195B2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BCB9A" w14:textId="77777777" w:rsidR="00C802D4" w:rsidRDefault="004E42E1" w:rsidP="00466D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ation and create a new React App from Scratch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104EAF43" w14:textId="70C67FF9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install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IDE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5A65610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3AFC4778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47444251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105E1" w14:textId="41188DE9" w:rsidR="00C802D4" w:rsidRDefault="004E42E1" w:rsidP="00466D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 basic </w:t>
            </w:r>
            <w:r w:rsidR="0006362C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ction</w:t>
            </w:r>
            <w:r w:rsidR="0006362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 JS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map,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lice, Dice)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thin array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23B4428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perform array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6B28DF1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728C5C10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B4E963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6A596" w14:textId="17D0FA1C" w:rsidR="00C802D4" w:rsidRDefault="004E42E1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ow </w:t>
            </w:r>
            <w:r w:rsidR="00864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rrent 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e and Tim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React program by using JSX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7B6B360B" w14:textId="4C8DF04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write HTML in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B0539E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28F321A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DB4D4A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E50BF" w14:textId="2C47727D" w:rsidR="00C802D4" w:rsidRDefault="004E42E1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e a code which has proper </w:t>
            </w:r>
            <w:r w:rsidR="008E3C5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ucture of </w:t>
            </w:r>
            <w:r w:rsidR="008E3C52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ject and make proper folder and </w:t>
            </w:r>
            <w:r w:rsidR="004204FB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les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707C9FED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understand Project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81040B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063E9B74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6A81DAE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78006" w14:textId="2B926A2A" w:rsidR="00C802D4" w:rsidRDefault="004E42E1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e a code that use</w:t>
            </w:r>
            <w:r w:rsidR="00EB3A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mponents (textbox, edittext,</w:t>
            </w:r>
            <w:r w:rsidR="00115B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dio button,</w:t>
            </w:r>
            <w:r w:rsidR="00115B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box, toggle button)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24B7312F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nderstand the concepts of default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22E6AB1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B1A3A0B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ADE5B8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B02B8" w14:textId="794DB4D6" w:rsidR="00C802D4" w:rsidRDefault="004E42E1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e </w:t>
            </w:r>
            <w:r w:rsidR="0001342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gram that show</w:t>
            </w:r>
            <w:r w:rsidR="0064782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me, id, address,</w:t>
            </w:r>
            <w:r w:rsidR="0064782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act number is passed as props to components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7542629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pass props to single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248BA2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CD9A04D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831839A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268FD" w14:textId="67AC8D5C" w:rsidR="00C802D4" w:rsidRDefault="00B60B84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ich has Maths as Class name and make calculator. 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21D274AC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create Class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21D2BE42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6A79D7EA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33E777E6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EF88CC" w14:textId="1F3CC0F7" w:rsidR="00C802D4" w:rsidRDefault="00B60B84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ich sho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st of data</w:t>
            </w:r>
            <w:r w:rsidR="00115B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(user name, contact number, Address) when state change</w:t>
            </w:r>
            <w:r w:rsidR="004777B8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6D5FD692" w14:textId="5A58064C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show Lists when state change</w:t>
            </w:r>
            <w:r w:rsidR="005F11D5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0B77E6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7E674353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5F5D0E50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B16E6" w14:textId="2E7A98D0" w:rsidR="00C802D4" w:rsidRPr="001909DC" w:rsidRDefault="00B60B84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ich show</w:t>
            </w:r>
            <w:r w:rsidR="00EA76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ifferent method of </w:t>
            </w:r>
            <w:r w:rsidR="001909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ecycle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21A47C0" w14:textId="0C838308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understand the </w:t>
            </w:r>
            <w:r w:rsidR="0069384C">
              <w:rPr>
                <w:rFonts w:ascii="Times New Roman" w:eastAsia="Times New Roman" w:hAnsi="Times New Roman" w:cs="Times New Roman"/>
                <w:sz w:val="24"/>
                <w:szCs w:val="24"/>
              </w:rPr>
              <w:t>Lifecyc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cess and its flow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53F748E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70F1EA2C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5A8EBBE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2B8CA" w14:textId="3F76BB2D" w:rsidR="00C802D4" w:rsidRDefault="005C09F9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ich show</w:t>
            </w:r>
            <w:r w:rsidR="00EA76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sts having profile image, name,</w:t>
            </w:r>
            <w:r w:rsidR="006938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ne number, address by </w:t>
            </w:r>
            <w:r w:rsidR="00EA767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reating FlatList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1EA81D23" w14:textId="76043D65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create render lis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272960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BDEE787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BB1883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31439" w14:textId="47876A2B" w:rsidR="00C802D4" w:rsidRDefault="005C09F9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at count button clicked Event with help of Hook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AEBA6AC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use Hook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D65F7C3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5C051D1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41651144" w14:textId="030284AF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5434C5" w14:textId="01C0A543" w:rsidR="00C802D4" w:rsidRDefault="005C09F9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at 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show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line, internal and external C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>S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027945F5" w14:textId="48B4246E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</w:t>
            </w:r>
            <w:r w:rsidR="002003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derstand C</w:t>
            </w:r>
            <w:r w:rsidR="009D70B5">
              <w:rPr>
                <w:rFonts w:ascii="Times New Roman" w:eastAsia="Times New Roman" w:hAnsi="Times New Roman" w:cs="Times New Roman"/>
                <w:sz w:val="24"/>
                <w:szCs w:val="24"/>
              </w:rPr>
              <w:t>S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017D7A0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0AB5B66C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E0F8A8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3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8DECE" w14:textId="7532E5CB" w:rsidR="00C802D4" w:rsidRDefault="004E42E1" w:rsidP="00466D94">
            <w:pPr>
              <w:widowControl w:val="0"/>
              <w:spacing w:after="0" w:line="267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the proper UI having image, name and other detail</w:t>
            </w:r>
            <w:r w:rsidR="00A029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</w:t>
            </w:r>
            <w:r w:rsidR="00A029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 add API in it and fetch data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DC86EA3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generate API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4D4928F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40223538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823F82A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46689" w14:textId="608D3642" w:rsidR="00C802D4" w:rsidRDefault="004E42E1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the project which show</w:t>
            </w:r>
            <w:r w:rsidR="008B5E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K data and build </w:t>
            </w:r>
            <w:r w:rsidR="001909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K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deploy it on phone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90E523D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run project on phone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575B80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9ACF7B1" w14:textId="77777777" w:rsidTr="00466D94">
        <w:trPr>
          <w:trHeight w:val="810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B607A3C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67CEFE" w14:textId="0B15A87A" w:rsidR="00C802D4" w:rsidRDefault="004E42E1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project having Nodejs database which has id, name, number, address as basics detail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07CC223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understand concepts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Nodej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D3086B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3411EB9C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6BA719A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E2A7B" w14:textId="203BC205" w:rsidR="00C802D4" w:rsidRDefault="00B60B84" w:rsidP="00C0165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ing Anonymous Callback Functions in Node.j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A605EFD" w14:textId="406703B3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create Anonymous Callback </w:t>
            </w:r>
            <w:r w:rsidR="008C21B1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unction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6E28F37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1636A29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E889A6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74C26A" w14:textId="2F8EFBC1" w:rsidR="00C802D4" w:rsidRDefault="004E42E1" w:rsidP="00C0165A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n application using Expres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9535597" w14:textId="45610975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create the </w:t>
            </w:r>
            <w:r w:rsidR="00281D5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plication using Express. 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D07701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3D91C6A4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1DEC77E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04D3B" w14:textId="685AE94D" w:rsidR="00C802D4" w:rsidRDefault="004E42E1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all and create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uting using NPM Library.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35F9D62" w14:textId="3F5BB10D" w:rsidR="00C802D4" w:rsidRDefault="00EA15D8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nderstand the step</w:t>
            </w:r>
            <w:r w:rsidR="00D80C9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uting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625A75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0CC9060" w14:textId="77777777" w:rsidTr="00466D94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auto"/>
            </w:tcBorders>
            <w:vAlign w:val="center"/>
          </w:tcPr>
          <w:p w14:paraId="1C7E5C1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69FC861" w14:textId="018C9C08" w:rsidR="00C802D4" w:rsidRDefault="004E42E1" w:rsidP="00466D9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highlight w:val="white"/>
              </w:rPr>
              <w:t xml:space="preserve">Creat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ware in </w:t>
            </w:r>
            <w:r w:rsidR="008E796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dejs and setup Express</w:t>
            </w:r>
            <w:r w:rsidR="004957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.</w:t>
            </w:r>
          </w:p>
        </w:tc>
        <w:tc>
          <w:tcPr>
            <w:tcW w:w="3083" w:type="dxa"/>
            <w:tcBorders>
              <w:bottom w:val="single" w:sz="4" w:space="0" w:color="auto"/>
            </w:tcBorders>
            <w:vAlign w:val="center"/>
          </w:tcPr>
          <w:p w14:paraId="2AD70BE7" w14:textId="2AB2A7DA" w:rsidR="00C802D4" w:rsidRDefault="00D80C9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nderstand the Middleware in Nodejs.</w:t>
            </w:r>
          </w:p>
        </w:tc>
        <w:tc>
          <w:tcPr>
            <w:tcW w:w="857" w:type="dxa"/>
            <w:tcBorders>
              <w:bottom w:val="single" w:sz="4" w:space="0" w:color="auto"/>
            </w:tcBorders>
            <w:vAlign w:val="center"/>
          </w:tcPr>
          <w:p w14:paraId="16F06E8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31ABB034" w14:textId="77777777" w:rsidTr="00466D94">
        <w:trPr>
          <w:trHeight w:val="483"/>
          <w:jc w:val="center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853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A716" w14:textId="2467675B" w:rsidR="00C802D4" w:rsidRDefault="004E42E1" w:rsidP="00466D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HTTP Methods and Rest API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C67E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understand Rest API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B9EE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43D8B13" w14:textId="77777777">
        <w:trPr>
          <w:trHeight w:val="395"/>
          <w:jc w:val="center"/>
        </w:trPr>
        <w:tc>
          <w:tcPr>
            <w:tcW w:w="5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937BC8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0066AD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6FA51C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1DE7BB" w14:textId="77777777" w:rsidR="00C802D4" w:rsidRDefault="00C802D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4FD27E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Hours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4AF24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6</w:t>
            </w:r>
          </w:p>
        </w:tc>
      </w:tr>
    </w:tbl>
    <w:p w14:paraId="680D265A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ggested Specification Table with Hours</w:t>
      </w:r>
    </w:p>
    <w:tbl>
      <w:tblPr>
        <w:tblStyle w:val="Style15"/>
        <w:tblW w:w="10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0"/>
        <w:gridCol w:w="4954"/>
        <w:gridCol w:w="1163"/>
        <w:gridCol w:w="594"/>
        <w:gridCol w:w="594"/>
        <w:gridCol w:w="682"/>
        <w:gridCol w:w="592"/>
        <w:gridCol w:w="594"/>
        <w:gridCol w:w="724"/>
      </w:tblGrid>
      <w:tr w:rsidR="00C802D4" w14:paraId="7286D01F" w14:textId="77777777">
        <w:tc>
          <w:tcPr>
            <w:tcW w:w="670" w:type="dxa"/>
            <w:vMerge w:val="restart"/>
            <w:vAlign w:val="center"/>
          </w:tcPr>
          <w:p w14:paraId="5B852B5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4954" w:type="dxa"/>
            <w:vMerge w:val="restart"/>
            <w:vAlign w:val="center"/>
          </w:tcPr>
          <w:p w14:paraId="1EDD01A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pter Name</w:t>
            </w:r>
          </w:p>
        </w:tc>
        <w:tc>
          <w:tcPr>
            <w:tcW w:w="1163" w:type="dxa"/>
            <w:vMerge w:val="restart"/>
            <w:vAlign w:val="center"/>
          </w:tcPr>
          <w:p w14:paraId="1F96057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Hours</w:t>
            </w:r>
          </w:p>
        </w:tc>
        <w:tc>
          <w:tcPr>
            <w:tcW w:w="3780" w:type="dxa"/>
            <w:gridSpan w:val="6"/>
            <w:vAlign w:val="center"/>
          </w:tcPr>
          <w:p w14:paraId="595D7CB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stribution of Topics According to Bloom’s Taxonomy</w:t>
            </w:r>
          </w:p>
        </w:tc>
      </w:tr>
      <w:tr w:rsidR="00C802D4" w14:paraId="06B08B95" w14:textId="77777777">
        <w:trPr>
          <w:trHeight w:val="288"/>
        </w:trPr>
        <w:tc>
          <w:tcPr>
            <w:tcW w:w="670" w:type="dxa"/>
            <w:vMerge/>
            <w:vAlign w:val="center"/>
          </w:tcPr>
          <w:p w14:paraId="38EB2C53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54" w:type="dxa"/>
            <w:vMerge/>
            <w:vAlign w:val="center"/>
          </w:tcPr>
          <w:p w14:paraId="311037C2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3" w:type="dxa"/>
            <w:vMerge/>
            <w:vAlign w:val="center"/>
          </w:tcPr>
          <w:p w14:paraId="5637CB84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4" w:type="dxa"/>
            <w:vAlign w:val="center"/>
          </w:tcPr>
          <w:p w14:paraId="3587701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 %</w:t>
            </w:r>
          </w:p>
        </w:tc>
        <w:tc>
          <w:tcPr>
            <w:tcW w:w="594" w:type="dxa"/>
            <w:vAlign w:val="center"/>
          </w:tcPr>
          <w:p w14:paraId="27E3830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 %</w:t>
            </w:r>
          </w:p>
        </w:tc>
        <w:tc>
          <w:tcPr>
            <w:tcW w:w="682" w:type="dxa"/>
            <w:vAlign w:val="center"/>
          </w:tcPr>
          <w:p w14:paraId="5E26CCF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 %</w:t>
            </w:r>
          </w:p>
        </w:tc>
        <w:tc>
          <w:tcPr>
            <w:tcW w:w="592" w:type="dxa"/>
            <w:vAlign w:val="center"/>
          </w:tcPr>
          <w:p w14:paraId="1191A0E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 %</w:t>
            </w:r>
          </w:p>
        </w:tc>
        <w:tc>
          <w:tcPr>
            <w:tcW w:w="594" w:type="dxa"/>
            <w:vAlign w:val="center"/>
          </w:tcPr>
          <w:p w14:paraId="1AD7A0B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 %</w:t>
            </w:r>
          </w:p>
        </w:tc>
        <w:tc>
          <w:tcPr>
            <w:tcW w:w="724" w:type="dxa"/>
            <w:vAlign w:val="center"/>
          </w:tcPr>
          <w:p w14:paraId="5D3CF5D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n %</w:t>
            </w:r>
          </w:p>
        </w:tc>
      </w:tr>
      <w:tr w:rsidR="00C802D4" w14:paraId="2655709E" w14:textId="77777777">
        <w:trPr>
          <w:trHeight w:val="432"/>
        </w:trPr>
        <w:tc>
          <w:tcPr>
            <w:tcW w:w="670" w:type="dxa"/>
            <w:vAlign w:val="center"/>
          </w:tcPr>
          <w:p w14:paraId="3DE78F5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4" w:type="dxa"/>
            <w:vAlign w:val="center"/>
          </w:tcPr>
          <w:p w14:paraId="77740AD9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Full Stack Web Development</w:t>
            </w:r>
          </w:p>
        </w:tc>
        <w:tc>
          <w:tcPr>
            <w:tcW w:w="1163" w:type="dxa"/>
            <w:vAlign w:val="center"/>
          </w:tcPr>
          <w:p w14:paraId="39D110C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2</w:t>
            </w:r>
          </w:p>
        </w:tc>
        <w:tc>
          <w:tcPr>
            <w:tcW w:w="594" w:type="dxa"/>
            <w:vAlign w:val="center"/>
          </w:tcPr>
          <w:p w14:paraId="247D9C8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94" w:type="dxa"/>
            <w:vAlign w:val="center"/>
          </w:tcPr>
          <w:p w14:paraId="01E9BE29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82" w:type="dxa"/>
            <w:vAlign w:val="center"/>
          </w:tcPr>
          <w:p w14:paraId="7F30CE5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0E688FD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" w:type="dxa"/>
            <w:vAlign w:val="center"/>
          </w:tcPr>
          <w:p w14:paraId="5C63DAF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7DD3183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59ACC9A0" w14:textId="77777777">
        <w:trPr>
          <w:trHeight w:val="432"/>
        </w:trPr>
        <w:tc>
          <w:tcPr>
            <w:tcW w:w="670" w:type="dxa"/>
            <w:vAlign w:val="center"/>
          </w:tcPr>
          <w:p w14:paraId="36CE278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54" w:type="dxa"/>
            <w:vAlign w:val="center"/>
          </w:tcPr>
          <w:p w14:paraId="1DCE4BFE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ct Basic</w:t>
            </w:r>
          </w:p>
        </w:tc>
        <w:tc>
          <w:tcPr>
            <w:tcW w:w="1163" w:type="dxa"/>
            <w:vAlign w:val="center"/>
          </w:tcPr>
          <w:p w14:paraId="0E4617B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  <w:tc>
          <w:tcPr>
            <w:tcW w:w="594" w:type="dxa"/>
            <w:vAlign w:val="center"/>
          </w:tcPr>
          <w:p w14:paraId="32092D3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4" w:type="dxa"/>
            <w:vAlign w:val="center"/>
          </w:tcPr>
          <w:p w14:paraId="2518470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82" w:type="dxa"/>
            <w:vAlign w:val="center"/>
          </w:tcPr>
          <w:p w14:paraId="2F69022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6A835CC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4C8AAE8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4" w:type="dxa"/>
            <w:vAlign w:val="center"/>
          </w:tcPr>
          <w:p w14:paraId="7F57783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0E9FBE38" w14:textId="77777777">
        <w:trPr>
          <w:trHeight w:val="432"/>
        </w:trPr>
        <w:tc>
          <w:tcPr>
            <w:tcW w:w="670" w:type="dxa"/>
            <w:vAlign w:val="center"/>
          </w:tcPr>
          <w:p w14:paraId="54BFD69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954" w:type="dxa"/>
            <w:vAlign w:val="center"/>
          </w:tcPr>
          <w:p w14:paraId="5E97518A" w14:textId="77777777" w:rsidR="00C802D4" w:rsidRDefault="004E42E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ct for Front-End Development</w:t>
            </w:r>
          </w:p>
        </w:tc>
        <w:tc>
          <w:tcPr>
            <w:tcW w:w="1163" w:type="dxa"/>
            <w:vAlign w:val="center"/>
          </w:tcPr>
          <w:p w14:paraId="6E20054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  <w:tc>
          <w:tcPr>
            <w:tcW w:w="594" w:type="dxa"/>
            <w:vAlign w:val="center"/>
          </w:tcPr>
          <w:p w14:paraId="5D7869EF" w14:textId="529DE5C5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08712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94" w:type="dxa"/>
            <w:vAlign w:val="center"/>
          </w:tcPr>
          <w:p w14:paraId="6F84E58A" w14:textId="1A17ECBE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08712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82" w:type="dxa"/>
            <w:vAlign w:val="center"/>
          </w:tcPr>
          <w:p w14:paraId="5866D8A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7C92E392" w14:textId="0361AEE7" w:rsidR="00C802D4" w:rsidRDefault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2A3154D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4191BA2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18D826AD" w14:textId="77777777">
        <w:trPr>
          <w:trHeight w:val="432"/>
        </w:trPr>
        <w:tc>
          <w:tcPr>
            <w:tcW w:w="670" w:type="dxa"/>
            <w:vAlign w:val="center"/>
          </w:tcPr>
          <w:p w14:paraId="21511F7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954" w:type="dxa"/>
            <w:vAlign w:val="center"/>
          </w:tcPr>
          <w:p w14:paraId="4031101E" w14:textId="77777777" w:rsidR="00C802D4" w:rsidRDefault="004E42E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Node.js</w:t>
            </w:r>
          </w:p>
        </w:tc>
        <w:tc>
          <w:tcPr>
            <w:tcW w:w="1163" w:type="dxa"/>
            <w:vAlign w:val="center"/>
          </w:tcPr>
          <w:p w14:paraId="35441A5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  <w:tc>
          <w:tcPr>
            <w:tcW w:w="594" w:type="dxa"/>
            <w:vAlign w:val="center"/>
          </w:tcPr>
          <w:p w14:paraId="10B3C52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94" w:type="dxa"/>
            <w:vAlign w:val="center"/>
          </w:tcPr>
          <w:p w14:paraId="5B9FA74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82" w:type="dxa"/>
            <w:vAlign w:val="center"/>
          </w:tcPr>
          <w:p w14:paraId="16E0885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2" w:type="dxa"/>
            <w:vAlign w:val="center"/>
          </w:tcPr>
          <w:p w14:paraId="3EDC1527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" w:type="dxa"/>
            <w:vAlign w:val="center"/>
          </w:tcPr>
          <w:p w14:paraId="1C2449F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3735750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6A023014" w14:textId="77777777">
        <w:trPr>
          <w:trHeight w:val="432"/>
        </w:trPr>
        <w:tc>
          <w:tcPr>
            <w:tcW w:w="670" w:type="dxa"/>
            <w:vAlign w:val="center"/>
          </w:tcPr>
          <w:p w14:paraId="3750821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954" w:type="dxa"/>
            <w:vAlign w:val="center"/>
          </w:tcPr>
          <w:p w14:paraId="269C15AF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ck-End Development using Node.js</w:t>
            </w:r>
          </w:p>
        </w:tc>
        <w:tc>
          <w:tcPr>
            <w:tcW w:w="1163" w:type="dxa"/>
            <w:vAlign w:val="center"/>
          </w:tcPr>
          <w:p w14:paraId="4CF8A62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  <w:tc>
          <w:tcPr>
            <w:tcW w:w="594" w:type="dxa"/>
            <w:vAlign w:val="center"/>
          </w:tcPr>
          <w:p w14:paraId="7A0BF0C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4" w:type="dxa"/>
            <w:vAlign w:val="center"/>
          </w:tcPr>
          <w:p w14:paraId="371FDEE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82" w:type="dxa"/>
            <w:vAlign w:val="center"/>
          </w:tcPr>
          <w:p w14:paraId="5CB60B3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2" w:type="dxa"/>
            <w:vAlign w:val="center"/>
          </w:tcPr>
          <w:p w14:paraId="4ED946F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008594C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4" w:type="dxa"/>
            <w:vAlign w:val="center"/>
          </w:tcPr>
          <w:p w14:paraId="1FAA797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0FB6BE8" w14:textId="77777777" w:rsidR="00C802D4" w:rsidRDefault="004E42E1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: Remembering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U: Understanding</w:t>
      </w:r>
    </w:p>
    <w:p w14:paraId="7867965E" w14:textId="77777777" w:rsidR="00C802D4" w:rsidRDefault="004E42E1">
      <w:pPr>
        <w:spacing w:after="0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: Applying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: Creating</w:t>
      </w:r>
    </w:p>
    <w:p w14:paraId="3900945A" w14:textId="77777777" w:rsidR="00C802D4" w:rsidRDefault="004E42E1">
      <w:pPr>
        <w:spacing w:after="0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: Evaluatin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: Analyzing</w:t>
      </w:r>
    </w:p>
    <w:p w14:paraId="66481271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5F85968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Textbooks</w:t>
      </w:r>
    </w:p>
    <w:p w14:paraId="538ADB3F" w14:textId="6592097B" w:rsidR="00C802D4" w:rsidRDefault="004E42E1" w:rsidP="003B537A">
      <w:pPr>
        <w:numPr>
          <w:ilvl w:val="0"/>
          <w:numId w:val="11"/>
        </w:numPr>
        <w:spacing w:after="0"/>
        <w:ind w:right="11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act: Up &amp; Running - Building Web Applications, Stoyan Stefanov, </w:t>
      </w:r>
      <w:r w:rsidR="003B537A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</w:t>
      </w:r>
      <w:r w:rsidR="00DC4B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hroff/O'Reilly Publication.</w:t>
      </w:r>
    </w:p>
    <w:p w14:paraId="1109F275" w14:textId="158B567C" w:rsidR="00C802D4" w:rsidRDefault="004E42E1">
      <w:pPr>
        <w:numPr>
          <w:ilvl w:val="0"/>
          <w:numId w:val="11"/>
        </w:numPr>
        <w:spacing w:after="0"/>
        <w:ind w:right="1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DE.JS Guidebook, Dhruti Shah, </w:t>
      </w:r>
      <w:r w:rsidR="003B537A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3B53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PB</w:t>
      </w:r>
    </w:p>
    <w:p w14:paraId="45A71B91" w14:textId="77777777" w:rsidR="00C802D4" w:rsidRDefault="00C802D4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D951D5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eference Books</w:t>
      </w:r>
    </w:p>
    <w:p w14:paraId="4A252F25" w14:textId="080C9D1A" w:rsidR="00C802D4" w:rsidRDefault="004E42E1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N Quick Start Guide: Build web applications with MongoDB, Express.js, React, and Node, Eddy Wilson</w:t>
      </w:r>
      <w:r w:rsidR="003B537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riarte Koroliova, </w:t>
      </w:r>
      <w:r w:rsidR="003B537A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3B53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ckt Publishing.</w:t>
      </w:r>
    </w:p>
    <w:p w14:paraId="0F8E8552" w14:textId="0AD0E746" w:rsidR="00C802D4" w:rsidRDefault="004E42E1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Learning React: A Hands-On Guide to Building Web Applications Using React and Redux, Kirupa Chinnathambi, </w:t>
      </w:r>
      <w:r w:rsidR="003B537A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3B53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dison-Wesley</w:t>
      </w:r>
    </w:p>
    <w:p w14:paraId="699D5D53" w14:textId="77777777" w:rsidR="00C802D4" w:rsidRDefault="00C802D4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121E61" w14:textId="77777777" w:rsidR="00C802D4" w:rsidRDefault="004E42E1">
      <w:pPr>
        <w:numPr>
          <w:ilvl w:val="0"/>
          <w:numId w:val="1"/>
        </w:numPr>
        <w:spacing w:after="120"/>
        <w:ind w:left="357" w:hanging="357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Open Sources (Website, Video, Movie)</w:t>
      </w:r>
    </w:p>
    <w:p w14:paraId="3324584A" w14:textId="2CDE5B1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8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</w:t>
        </w:r>
        <w:r w:rsidR="00B5314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eact</w:t>
        </w:r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js.org/docs/getting-started.html</w:t>
        </w:r>
      </w:hyperlink>
    </w:p>
    <w:p w14:paraId="145BDBB0" w14:textId="7777777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9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nodejs.dev/en/learn/</w:t>
        </w:r>
      </w:hyperlink>
    </w:p>
    <w:p w14:paraId="2307A962" w14:textId="2448BC1F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0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egghead.io/courses/the-beginner-s-guide-to-</w:t>
        </w:r>
        <w:r w:rsidR="00B5314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eact</w:t>
        </w:r>
      </w:hyperlink>
    </w:p>
    <w:p w14:paraId="77F9E226" w14:textId="7777777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1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www.youtube.com/watch?v=RLtyhwFtXQA</w:t>
        </w:r>
      </w:hyperlink>
    </w:p>
    <w:p w14:paraId="5E724B37" w14:textId="77777777" w:rsidR="00C802D4" w:rsidRDefault="00C802D4"/>
    <w:sectPr w:rsidR="00C802D4">
      <w:pgSz w:w="11906" w:h="16838"/>
      <w:pgMar w:top="720" w:right="720" w:bottom="720" w:left="720" w:header="576" w:footer="576" w:gutter="0"/>
      <w:pgNumType w:start="1" w:chapStyle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C79A1" w14:textId="77777777" w:rsidR="001A43BA" w:rsidRDefault="001A43BA">
      <w:pPr>
        <w:spacing w:line="240" w:lineRule="auto"/>
      </w:pPr>
      <w:r>
        <w:separator/>
      </w:r>
    </w:p>
  </w:endnote>
  <w:endnote w:type="continuationSeparator" w:id="0">
    <w:p w14:paraId="45110A73" w14:textId="77777777" w:rsidR="001A43BA" w:rsidRDefault="001A43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6BA8A" w14:textId="77777777" w:rsidR="004872AE" w:rsidRDefault="004872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92581"/>
    </w:sdtPr>
    <w:sdtContent>
      <w:sdt>
        <w:sdtPr>
          <w:id w:val="-1769616900"/>
        </w:sdtPr>
        <w:sdtContent>
          <w:p w14:paraId="7AF83BD9" w14:textId="5C1C4B45" w:rsidR="00C802D4" w:rsidRDefault="004E42E1">
            <w:pPr>
              <w:pStyle w:val="Footer"/>
              <w:jc w:val="right"/>
            </w:pPr>
            <w:r>
              <w:rPr>
                <w:noProof/>
                <w:lang w:val="en-IN" w:bidi="gu-I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3DF76D5" wp14:editId="2EDE7E34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-99695</wp:posOffset>
                      </wp:positionV>
                      <wp:extent cx="6648450" cy="38100"/>
                      <wp:effectExtent l="19050" t="19050" r="19050" b="1905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48450" cy="381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 cap="flat" cmpd="thinThick">
                                <a:solidFill>
                                  <a:schemeClr val="dk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shape id="_x0000_s1026" o:spid="_x0000_s1026" o:spt="32" type="#_x0000_t32" style="position:absolute;left:0pt;margin-top:-7.85pt;height:3pt;width:523.5pt;mso-position-horizontal:center;mso-position-horizontal-relative:margin;z-index:251664384;mso-width-relative:page;mso-height-relative:page;" filled="f" stroked="t" coordsize="21600,21600" o:gfxdata="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FhdZcNgAAAAIAQAADwAAAAAAAAABACAAAAAiAAAAZHJzL2Rvd25yZXYu&#10;eG1sUEsBAhQAFAAAAAgAh07iQBZeMRj7AQAAGgQAAA4AAAAAAAAAAQAgAAAAJwEAAGRycy9lMm9E&#10;b2MueG1sUEsFBgAAAAAGAAYAWQEAAJQFAAAAAA==&#10;">
                      <v:fill on="f" focussize="0,0"/>
                      <v:stroke weight="3pt" color="#000000 [3200]" linestyle="thinThick" miterlimit="8" joinstyle="miter" startarrowwidth="narrow" startarrowlength="short" endarrowwidth="narrow" endarrowlength="short"/>
                      <v:imagedata o:title=""/>
                      <o:lock v:ext="edit" aspectratio="f"/>
                    </v:shape>
                  </w:pict>
                </mc:Fallback>
              </mc:AlternateContent>
            </w:r>
            <w:r>
              <w:rPr>
                <w:noProof/>
                <w:lang w:val="en-IN" w:bidi="gu-IN"/>
              </w:rPr>
              <w:drawing>
                <wp:anchor distT="0" distB="0" distL="114300" distR="114300" simplePos="0" relativeHeight="251662336" behindDoc="0" locked="0" layoutInCell="1" allowOverlap="1" wp14:anchorId="289C6CE8" wp14:editId="140AB5DC">
                  <wp:simplePos x="0" y="0"/>
                  <wp:positionH relativeFrom="margin">
                    <wp:align>left</wp:align>
                  </wp:positionH>
                  <wp:positionV relativeFrom="paragraph">
                    <wp:posOffset>6985</wp:posOffset>
                  </wp:positionV>
                  <wp:extent cx="1311910" cy="324485"/>
                  <wp:effectExtent l="0" t="0" r="2540" b="0"/>
                  <wp:wrapSquare wrapText="bothSides"/>
                  <wp:docPr id="10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3.png"/>
                          <pic:cNvPicPr preferRelativeResize="0"/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10" cy="324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0165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28164D">
              <w:rPr>
                <w:b/>
                <w:bCs/>
                <w:lang w:val="en-IN"/>
              </w:rPr>
              <w:t>5</w:t>
            </w:r>
          </w:p>
        </w:sdtContent>
      </w:sdt>
    </w:sdtContent>
  </w:sdt>
  <w:p w14:paraId="201CDB29" w14:textId="77777777" w:rsidR="00C802D4" w:rsidRDefault="00C802D4">
    <w:pPr>
      <w:pStyle w:val="Footer"/>
      <w:tabs>
        <w:tab w:val="clear" w:pos="4513"/>
        <w:tab w:val="clear" w:pos="9026"/>
        <w:tab w:val="left" w:pos="6852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16ED0" w14:textId="77777777" w:rsidR="004872AE" w:rsidRDefault="004872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174AF" w14:textId="77777777" w:rsidR="001A43BA" w:rsidRDefault="001A43BA">
      <w:pPr>
        <w:spacing w:after="0"/>
      </w:pPr>
      <w:r>
        <w:separator/>
      </w:r>
    </w:p>
  </w:footnote>
  <w:footnote w:type="continuationSeparator" w:id="0">
    <w:p w14:paraId="354E4550" w14:textId="77777777" w:rsidR="001A43BA" w:rsidRDefault="001A43B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706AD" w14:textId="77777777" w:rsidR="004872AE" w:rsidRDefault="004872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0BA31" w14:textId="3021775F" w:rsidR="00C802D4" w:rsidRDefault="004E42E1">
    <w:pP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025</w:t>
    </w:r>
    <w:r w:rsidR="00F60014">
      <w:rPr>
        <w:rFonts w:ascii="Times New Roman" w:eastAsia="Times New Roman" w:hAnsi="Times New Roman" w:cs="Times New Roman"/>
        <w:color w:val="000000"/>
      </w:rPr>
      <w:t>11</w:t>
    </w:r>
    <w:r>
      <w:rPr>
        <w:rFonts w:ascii="Times New Roman" w:eastAsia="Times New Roman" w:hAnsi="Times New Roman" w:cs="Times New Roman"/>
        <w:color w:val="000000"/>
      </w:rPr>
      <w:t>0504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  <w:t xml:space="preserve">                       </w:t>
    </w:r>
    <w:r>
      <w:rPr>
        <w:noProof/>
        <w:lang w:val="en-IN" w:bidi="gu-IN"/>
      </w:rPr>
      <w:drawing>
        <wp:anchor distT="0" distB="0" distL="114300" distR="114300" simplePos="0" relativeHeight="251659264" behindDoc="0" locked="0" layoutInCell="1" allowOverlap="1" wp14:anchorId="4C1E6E59" wp14:editId="467C2ABE">
          <wp:simplePos x="0" y="0"/>
          <wp:positionH relativeFrom="column">
            <wp:posOffset>5302885</wp:posOffset>
          </wp:positionH>
          <wp:positionV relativeFrom="paragraph">
            <wp:posOffset>28575</wp:posOffset>
          </wp:positionV>
          <wp:extent cx="1311910" cy="324485"/>
          <wp:effectExtent l="0" t="0" r="0" b="0"/>
          <wp:wrapSquare wrapText="bothSides"/>
          <wp:docPr id="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11910" cy="32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9E3C2F6" w14:textId="1745B4DF" w:rsidR="00C802D4" w:rsidRDefault="004E42E1">
    <w:pP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merging Trends &amp;</w:t>
    </w:r>
    <w:r w:rsidR="004872AE">
      <w:rPr>
        <w:rFonts w:ascii="Times New Roman" w:eastAsia="Times New Roman" w:hAnsi="Times New Roman" w:cs="Times New Roman"/>
        <w:color w:val="000000"/>
      </w:rPr>
      <w:t xml:space="preserve"> </w:t>
    </w:r>
    <w:r>
      <w:rPr>
        <w:rFonts w:ascii="Times New Roman" w:eastAsia="Times New Roman" w:hAnsi="Times New Roman" w:cs="Times New Roman"/>
        <w:color w:val="000000"/>
      </w:rPr>
      <w:t>Technolog</w:t>
    </w:r>
    <w:r w:rsidR="001D5D31">
      <w:rPr>
        <w:rFonts w:ascii="Times New Roman" w:eastAsia="Times New Roman" w:hAnsi="Times New Roman" w:cs="Times New Roman"/>
        <w:color w:val="000000"/>
      </w:rPr>
      <w:t>ies</w:t>
    </w:r>
  </w:p>
  <w:p w14:paraId="31BB5D6A" w14:textId="77777777" w:rsidR="00C802D4" w:rsidRDefault="004E42E1">
    <w:pP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en-IN" w:bidi="gu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808FC5" wp14:editId="73183CC0">
              <wp:simplePos x="0" y="0"/>
              <wp:positionH relativeFrom="column">
                <wp:posOffset>-77470</wp:posOffset>
              </wp:positionH>
              <wp:positionV relativeFrom="paragraph">
                <wp:posOffset>34925</wp:posOffset>
              </wp:positionV>
              <wp:extent cx="6738620" cy="18415"/>
              <wp:effectExtent l="0" t="19050" r="12700" b="23495"/>
              <wp:wrapNone/>
              <wp:docPr id="4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21775" y="3780000"/>
                        <a:ext cx="6738620" cy="18415"/>
                      </a:xfrm>
                      <a:prstGeom prst="straightConnector1">
                        <a:avLst/>
                      </a:prstGeom>
                      <a:noFill/>
                      <a:ln w="38100" cap="flat" cmpd="thinThick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32" type="#_x0000_t32" style="position:absolute;left:0pt;margin-left:-6.1pt;margin-top:2.75pt;height:1.45pt;width:530.6pt;z-index:251660288;mso-width-relative:page;mso-height-relative:page;" filled="f" stroked="t" coordsize="21600,21600" o:gfxdata="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">
              <v:fill on="f" focussize="0,0"/>
              <v:stroke weight="3pt" color="#000000 [3200]" linestyle="thinThick" miterlimit="8" joinstyle="miter" startarrowwidth="narrow" startarrowlength="short" endarrowwidth="narrow" endarrowlength="short"/>
              <v:imagedata o:title=""/>
              <o:lock v:ext="edit" aspectratio="f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B86F7" w14:textId="77777777" w:rsidR="004872AE" w:rsidRDefault="004872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2AAA02"/>
    <w:multiLevelType w:val="singleLevel"/>
    <w:tmpl w:val="E12AAA02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10BA5EDF"/>
    <w:multiLevelType w:val="multilevel"/>
    <w:tmpl w:val="10BA5EDF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" w15:restartNumberingAfterBreak="0">
    <w:nsid w:val="1D5B45F1"/>
    <w:multiLevelType w:val="singleLevel"/>
    <w:tmpl w:val="1D5B45F1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1D5B5B34"/>
    <w:multiLevelType w:val="multilevel"/>
    <w:tmpl w:val="1D5B5B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" w15:restartNumberingAfterBreak="0">
    <w:nsid w:val="20400143"/>
    <w:multiLevelType w:val="multilevel"/>
    <w:tmpl w:val="2040014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B5A3BD"/>
    <w:multiLevelType w:val="singleLevel"/>
    <w:tmpl w:val="30B5A3B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5C822288"/>
    <w:multiLevelType w:val="multilevel"/>
    <w:tmpl w:val="5C822288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" w15:restartNumberingAfterBreak="0">
    <w:nsid w:val="5FC66D8F"/>
    <w:multiLevelType w:val="multilevel"/>
    <w:tmpl w:val="5FC66D8F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6495097"/>
    <w:multiLevelType w:val="multilevel"/>
    <w:tmpl w:val="66495097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9" w15:restartNumberingAfterBreak="0">
    <w:nsid w:val="69F242ED"/>
    <w:multiLevelType w:val="multilevel"/>
    <w:tmpl w:val="69F242E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9B0B57"/>
    <w:multiLevelType w:val="hybridMultilevel"/>
    <w:tmpl w:val="765285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16112"/>
    <w:multiLevelType w:val="multilevel"/>
    <w:tmpl w:val="7561611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" w15:restartNumberingAfterBreak="0">
    <w:nsid w:val="7C0C3083"/>
    <w:multiLevelType w:val="multilevel"/>
    <w:tmpl w:val="7C0C3083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47809657">
    <w:abstractNumId w:val="4"/>
  </w:num>
  <w:num w:numId="2" w16cid:durableId="825973578">
    <w:abstractNumId w:val="0"/>
  </w:num>
  <w:num w:numId="3" w16cid:durableId="1578204267">
    <w:abstractNumId w:val="2"/>
  </w:num>
  <w:num w:numId="4" w16cid:durableId="1974477044">
    <w:abstractNumId w:val="5"/>
  </w:num>
  <w:num w:numId="5" w16cid:durableId="993722666">
    <w:abstractNumId w:val="3"/>
  </w:num>
  <w:num w:numId="6" w16cid:durableId="1321546170">
    <w:abstractNumId w:val="7"/>
  </w:num>
  <w:num w:numId="7" w16cid:durableId="674502934">
    <w:abstractNumId w:val="8"/>
  </w:num>
  <w:num w:numId="8" w16cid:durableId="1568413882">
    <w:abstractNumId w:val="6"/>
  </w:num>
  <w:num w:numId="9" w16cid:durableId="310182212">
    <w:abstractNumId w:val="1"/>
  </w:num>
  <w:num w:numId="10" w16cid:durableId="1319075282">
    <w:abstractNumId w:val="11"/>
  </w:num>
  <w:num w:numId="11" w16cid:durableId="1882355332">
    <w:abstractNumId w:val="12"/>
  </w:num>
  <w:num w:numId="12" w16cid:durableId="126434637">
    <w:abstractNumId w:val="9"/>
  </w:num>
  <w:num w:numId="13" w16cid:durableId="6127892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MDY2MTE3NDAzNzRV0lEKTi0uzszPAykwrAUAiDK0pywAAAA="/>
  </w:docVars>
  <w:rsids>
    <w:rsidRoot w:val="00916303"/>
    <w:rsid w:val="00010617"/>
    <w:rsid w:val="00013422"/>
    <w:rsid w:val="00023DCA"/>
    <w:rsid w:val="00024830"/>
    <w:rsid w:val="0006362C"/>
    <w:rsid w:val="00080F64"/>
    <w:rsid w:val="0008712C"/>
    <w:rsid w:val="00115B4D"/>
    <w:rsid w:val="00175B37"/>
    <w:rsid w:val="001909DC"/>
    <w:rsid w:val="001A43BA"/>
    <w:rsid w:val="001C1DBF"/>
    <w:rsid w:val="001C4DE4"/>
    <w:rsid w:val="001D5D31"/>
    <w:rsid w:val="002003D3"/>
    <w:rsid w:val="0028164D"/>
    <w:rsid w:val="00281D54"/>
    <w:rsid w:val="002B2A0E"/>
    <w:rsid w:val="003B537A"/>
    <w:rsid w:val="004204FB"/>
    <w:rsid w:val="0042744C"/>
    <w:rsid w:val="00457EAF"/>
    <w:rsid w:val="00460894"/>
    <w:rsid w:val="00466783"/>
    <w:rsid w:val="00466D94"/>
    <w:rsid w:val="004777B8"/>
    <w:rsid w:val="0048246B"/>
    <w:rsid w:val="004872AE"/>
    <w:rsid w:val="00492ECB"/>
    <w:rsid w:val="004957F7"/>
    <w:rsid w:val="004C06BB"/>
    <w:rsid w:val="004E42E1"/>
    <w:rsid w:val="005010D9"/>
    <w:rsid w:val="00515BD6"/>
    <w:rsid w:val="00577515"/>
    <w:rsid w:val="005B5476"/>
    <w:rsid w:val="005C09F9"/>
    <w:rsid w:val="005F11D5"/>
    <w:rsid w:val="00602E4C"/>
    <w:rsid w:val="006035DF"/>
    <w:rsid w:val="0064782C"/>
    <w:rsid w:val="0066080D"/>
    <w:rsid w:val="00684F3B"/>
    <w:rsid w:val="0069384C"/>
    <w:rsid w:val="006979C0"/>
    <w:rsid w:val="006D6771"/>
    <w:rsid w:val="00734AAE"/>
    <w:rsid w:val="00746536"/>
    <w:rsid w:val="007D4751"/>
    <w:rsid w:val="007E5B84"/>
    <w:rsid w:val="0081238D"/>
    <w:rsid w:val="00864A41"/>
    <w:rsid w:val="00874568"/>
    <w:rsid w:val="008B5EC1"/>
    <w:rsid w:val="008C21B1"/>
    <w:rsid w:val="008E3C52"/>
    <w:rsid w:val="008E7964"/>
    <w:rsid w:val="008F060D"/>
    <w:rsid w:val="00916303"/>
    <w:rsid w:val="009167A5"/>
    <w:rsid w:val="009227DD"/>
    <w:rsid w:val="00994456"/>
    <w:rsid w:val="009C546C"/>
    <w:rsid w:val="009D70B5"/>
    <w:rsid w:val="009F41C7"/>
    <w:rsid w:val="00A0291E"/>
    <w:rsid w:val="00A70ACE"/>
    <w:rsid w:val="00A70C67"/>
    <w:rsid w:val="00AE01B9"/>
    <w:rsid w:val="00AF552B"/>
    <w:rsid w:val="00B362CE"/>
    <w:rsid w:val="00B40DF4"/>
    <w:rsid w:val="00B5314C"/>
    <w:rsid w:val="00B60B84"/>
    <w:rsid w:val="00B86C51"/>
    <w:rsid w:val="00B96420"/>
    <w:rsid w:val="00C0165A"/>
    <w:rsid w:val="00C126A4"/>
    <w:rsid w:val="00C51238"/>
    <w:rsid w:val="00C802D4"/>
    <w:rsid w:val="00CC55F1"/>
    <w:rsid w:val="00CC6C6C"/>
    <w:rsid w:val="00CD2D47"/>
    <w:rsid w:val="00CF7B19"/>
    <w:rsid w:val="00D00138"/>
    <w:rsid w:val="00D13F29"/>
    <w:rsid w:val="00D14548"/>
    <w:rsid w:val="00D31885"/>
    <w:rsid w:val="00D80C94"/>
    <w:rsid w:val="00D944C2"/>
    <w:rsid w:val="00DC4B28"/>
    <w:rsid w:val="00DF61D0"/>
    <w:rsid w:val="00E6534C"/>
    <w:rsid w:val="00EA15D8"/>
    <w:rsid w:val="00EA767B"/>
    <w:rsid w:val="00EB3AD8"/>
    <w:rsid w:val="00F60014"/>
    <w:rsid w:val="00F92387"/>
    <w:rsid w:val="00FB3973"/>
    <w:rsid w:val="014337F8"/>
    <w:rsid w:val="02720839"/>
    <w:rsid w:val="0A7E3AF3"/>
    <w:rsid w:val="0ED463D8"/>
    <w:rsid w:val="133E6515"/>
    <w:rsid w:val="13515C01"/>
    <w:rsid w:val="141867A2"/>
    <w:rsid w:val="17DC424B"/>
    <w:rsid w:val="18624A54"/>
    <w:rsid w:val="199C5D44"/>
    <w:rsid w:val="1DB43B6E"/>
    <w:rsid w:val="1F737547"/>
    <w:rsid w:val="203211B0"/>
    <w:rsid w:val="20AD122C"/>
    <w:rsid w:val="21611D4D"/>
    <w:rsid w:val="242F6132"/>
    <w:rsid w:val="255120D8"/>
    <w:rsid w:val="2B0674C1"/>
    <w:rsid w:val="2BE21CDC"/>
    <w:rsid w:val="2DEC299E"/>
    <w:rsid w:val="2FEF49C8"/>
    <w:rsid w:val="30093CDB"/>
    <w:rsid w:val="312E32CE"/>
    <w:rsid w:val="315947EF"/>
    <w:rsid w:val="34A75871"/>
    <w:rsid w:val="3619454C"/>
    <w:rsid w:val="367877A2"/>
    <w:rsid w:val="372413FB"/>
    <w:rsid w:val="3942200C"/>
    <w:rsid w:val="39627FB8"/>
    <w:rsid w:val="39C649EB"/>
    <w:rsid w:val="3A4A73CA"/>
    <w:rsid w:val="3AA30888"/>
    <w:rsid w:val="401C35B7"/>
    <w:rsid w:val="44D34460"/>
    <w:rsid w:val="47484C91"/>
    <w:rsid w:val="491A0CE9"/>
    <w:rsid w:val="4BFA0524"/>
    <w:rsid w:val="54F226E1"/>
    <w:rsid w:val="57D940C8"/>
    <w:rsid w:val="58226E39"/>
    <w:rsid w:val="585A2A77"/>
    <w:rsid w:val="58D42829"/>
    <w:rsid w:val="58ED38EB"/>
    <w:rsid w:val="5A963B0E"/>
    <w:rsid w:val="5CB5471F"/>
    <w:rsid w:val="5E766130"/>
    <w:rsid w:val="60FF240D"/>
    <w:rsid w:val="679D34B6"/>
    <w:rsid w:val="6BD50F95"/>
    <w:rsid w:val="6DDB7D5E"/>
    <w:rsid w:val="6ED22F0F"/>
    <w:rsid w:val="6FF11ABB"/>
    <w:rsid w:val="71C823A7"/>
    <w:rsid w:val="71D451F0"/>
    <w:rsid w:val="72D80D10"/>
    <w:rsid w:val="74B15375"/>
    <w:rsid w:val="76E557A9"/>
    <w:rsid w:val="77933FB1"/>
    <w:rsid w:val="79EF481F"/>
    <w:rsid w:val="7A603AC5"/>
    <w:rsid w:val="7E296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D8DE1FA"/>
  <w15:docId w15:val="{5EDF542F-7782-4310-8652-66C51C96C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uiPriority="0"/>
    <w:lsdException w:name="heading 3" w:uiPriority="0" w:qFormat="1"/>
    <w:lsdException w:name="heading 4" w:uiPriority="0"/>
    <w:lsdException w:name="heading 5" w:uiPriority="0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160" w:line="259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Style11">
    <w:name w:val="_Style 11"/>
    <w:basedOn w:val="TableNormal"/>
    <w:tblPr/>
  </w:style>
  <w:style w:type="table" w:customStyle="1" w:styleId="Style12">
    <w:name w:val="_Style 12"/>
    <w:basedOn w:val="TableNormal"/>
    <w:qFormat/>
    <w:tblPr/>
  </w:style>
  <w:style w:type="table" w:customStyle="1" w:styleId="Style13">
    <w:name w:val="_Style 13"/>
    <w:basedOn w:val="TableNormal"/>
    <w:qFormat/>
    <w:tblPr/>
  </w:style>
  <w:style w:type="table" w:customStyle="1" w:styleId="Style14">
    <w:name w:val="_Style 14"/>
    <w:basedOn w:val="TableNormal"/>
    <w:qFormat/>
    <w:tblPr/>
  </w:style>
  <w:style w:type="table" w:customStyle="1" w:styleId="Style15">
    <w:name w:val="_Style 15"/>
    <w:basedOn w:val="TableNormal"/>
    <w:tblPr/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reactjs.org/docs/getting-started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RLtyhwFtXQA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egghead.io/courses/the-beginner-s-guide-to-rea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yperlink" Target="https://nodejs.dev/en/lear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230</Words>
  <Characters>701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 Chauhan</dc:creator>
  <cp:lastModifiedBy>Ashutosh Sadaria</cp:lastModifiedBy>
  <cp:revision>11</cp:revision>
  <cp:lastPrinted>2023-03-17T08:19:00Z</cp:lastPrinted>
  <dcterms:created xsi:type="dcterms:W3CDTF">2023-03-17T08:20:00Z</dcterms:created>
  <dcterms:modified xsi:type="dcterms:W3CDTF">2023-09-05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27AEF53FFB444CB580C9BA8B2F6ED8E2</vt:lpwstr>
  </property>
  <property fmtid="{D5CDD505-2E9C-101B-9397-08002B2CF9AE}" pid="4" name="GrammarlyDocumentId">
    <vt:lpwstr>4e91dfaefedfae9577c8c3bc194122703c506f8cf04ce987349728600e40fed7</vt:lpwstr>
  </property>
</Properties>
</file>